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76835" w14:textId="3A92B111" w:rsidR="00701419" w:rsidRDefault="0096585C" w:rsidP="00701419">
      <w:pPr>
        <w:pStyle w:val="NoSpacing"/>
      </w:pPr>
      <w:r>
        <w:rPr>
          <w:rFonts w:asciiTheme="majorHAnsi" w:eastAsiaTheme="majorEastAsia" w:hAnsiTheme="majorHAnsi" w:cstheme="majorBidi"/>
          <w:b/>
          <w:noProof/>
          <w:color w:val="5B9BD5" w:themeColor="accent1"/>
          <w:sz w:val="44"/>
          <w:szCs w:val="32"/>
          <w:lang w:eastAsia="en-AU"/>
        </w:rPr>
        <w:drawing>
          <wp:anchor distT="0" distB="0" distL="114300" distR="114300" simplePos="0" relativeHeight="251659264" behindDoc="1" locked="0" layoutInCell="1" allowOverlap="1" wp14:anchorId="69478F45" wp14:editId="109E1A77">
            <wp:simplePos x="0" y="0"/>
            <wp:positionH relativeFrom="margin">
              <wp:posOffset>-228601</wp:posOffset>
            </wp:positionH>
            <wp:positionV relativeFrom="paragraph">
              <wp:posOffset>-590550</wp:posOffset>
            </wp:positionV>
            <wp:extent cx="6266095" cy="1524000"/>
            <wp:effectExtent l="0" t="0" r="190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776" cy="152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6BA6DB" w14:textId="7DC646AF" w:rsidR="00701419" w:rsidRDefault="00701419" w:rsidP="00701419">
      <w:pPr>
        <w:pStyle w:val="NoSpacing"/>
      </w:pPr>
    </w:p>
    <w:p w14:paraId="5DDFD97C" w14:textId="77777777" w:rsidR="00701419" w:rsidRDefault="00701419" w:rsidP="00701419">
      <w:pPr>
        <w:pStyle w:val="NoSpacing"/>
      </w:pPr>
    </w:p>
    <w:p w14:paraId="7F34A983" w14:textId="77777777" w:rsidR="00701419" w:rsidRDefault="00701419" w:rsidP="00701419">
      <w:pPr>
        <w:pStyle w:val="NoSpacing"/>
      </w:pPr>
    </w:p>
    <w:p w14:paraId="25F26C88" w14:textId="77777777" w:rsidR="00701419" w:rsidRDefault="00701419" w:rsidP="00701419">
      <w:pPr>
        <w:pStyle w:val="NoSpacing"/>
      </w:pPr>
    </w:p>
    <w:p w14:paraId="3868DDD6" w14:textId="77777777" w:rsidR="00701419" w:rsidRDefault="00701419" w:rsidP="00701419">
      <w:pPr>
        <w:pStyle w:val="NoSpacing"/>
      </w:pPr>
    </w:p>
    <w:p w14:paraId="786F273D" w14:textId="6ABC8B8F" w:rsidR="00001886" w:rsidRDefault="00001886" w:rsidP="00701419">
      <w:pPr>
        <w:pStyle w:val="NoSpacing"/>
      </w:pPr>
    </w:p>
    <w:p w14:paraId="70E8130D" w14:textId="50167E8B" w:rsidR="00001886" w:rsidRPr="0096585C" w:rsidRDefault="00001886" w:rsidP="00001886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="Helvetica" w:eastAsiaTheme="majorEastAsia" w:hAnsi="Helvetica" w:cs="Helvetica"/>
          <w:b/>
          <w:color w:val="5B9BD5" w:themeColor="accent1"/>
          <w:sz w:val="44"/>
          <w:szCs w:val="32"/>
        </w:rPr>
      </w:pPr>
      <w:r w:rsidRPr="0096585C">
        <w:rPr>
          <w:rFonts w:ascii="Helvetica" w:eastAsiaTheme="majorEastAsia" w:hAnsi="Helvetica" w:cs="Helvetica"/>
          <w:b/>
          <w:color w:val="5B9BD5" w:themeColor="accent1"/>
          <w:sz w:val="44"/>
          <w:szCs w:val="32"/>
        </w:rPr>
        <w:t>FIRST AID POLICY</w:t>
      </w:r>
    </w:p>
    <w:p w14:paraId="637E3AFE" w14:textId="48EF075E" w:rsidR="008F633F" w:rsidRPr="007D5960" w:rsidRDefault="006420FE" w:rsidP="007A3AE2">
      <w:pPr>
        <w:spacing w:before="40" w:after="240"/>
        <w:jc w:val="both"/>
        <w:outlineLvl w:val="1"/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</w:pPr>
      <w:r w:rsidRPr="007D5960"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  <w:t>Purpose</w:t>
      </w:r>
    </w:p>
    <w:p w14:paraId="19C632E1" w14:textId="12394ABD" w:rsidR="00632101" w:rsidRPr="0096585C" w:rsidRDefault="00632101" w:rsidP="0096585C">
      <w:pPr>
        <w:spacing w:before="40" w:after="240" w:line="360" w:lineRule="auto"/>
        <w:jc w:val="both"/>
        <w:rPr>
          <w:rFonts w:ascii="Helvetica" w:hAnsi="Helvetica"/>
          <w:u w:val="single"/>
        </w:rPr>
      </w:pPr>
      <w:r w:rsidRPr="0096585C">
        <w:rPr>
          <w:rFonts w:ascii="Helvetica" w:hAnsi="Helvetica"/>
        </w:rPr>
        <w:t xml:space="preserve">To </w:t>
      </w:r>
      <w:r w:rsidR="004A002A" w:rsidRPr="0096585C">
        <w:rPr>
          <w:rFonts w:ascii="Helvetica" w:hAnsi="Helvetica"/>
        </w:rPr>
        <w:t xml:space="preserve">ensure the school community understands our school’s approach to </w:t>
      </w:r>
      <w:r w:rsidR="000E579C" w:rsidRPr="0096585C">
        <w:rPr>
          <w:rFonts w:ascii="Helvetica" w:hAnsi="Helvetica"/>
        </w:rPr>
        <w:t>first aid for students</w:t>
      </w:r>
      <w:r w:rsidR="004A002A" w:rsidRPr="0096585C">
        <w:rPr>
          <w:rFonts w:ascii="Helvetica" w:hAnsi="Helvetica"/>
        </w:rPr>
        <w:t>.</w:t>
      </w:r>
    </w:p>
    <w:p w14:paraId="0D202B90" w14:textId="5384942F" w:rsidR="008F633F" w:rsidRPr="007D5960" w:rsidRDefault="006420FE" w:rsidP="0096585C">
      <w:pPr>
        <w:spacing w:before="40" w:after="240" w:line="360" w:lineRule="auto"/>
        <w:jc w:val="both"/>
        <w:outlineLvl w:val="1"/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</w:pPr>
      <w:r w:rsidRPr="007D5960"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  <w:t>Scope</w:t>
      </w:r>
    </w:p>
    <w:p w14:paraId="3AB98EBC" w14:textId="680A541F" w:rsidR="000D6C78" w:rsidRPr="0096585C" w:rsidRDefault="000D6C78" w:rsidP="0096585C">
      <w:pPr>
        <w:spacing w:before="40" w:after="24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 xml:space="preserve">First aid for anaphylaxis </w:t>
      </w:r>
      <w:r w:rsidR="00001886" w:rsidRPr="0096585C">
        <w:rPr>
          <w:rFonts w:ascii="Helvetica" w:hAnsi="Helvetica"/>
        </w:rPr>
        <w:t xml:space="preserve">and </w:t>
      </w:r>
      <w:r w:rsidRPr="0096585C">
        <w:rPr>
          <w:rFonts w:ascii="Helvetica" w:hAnsi="Helvetica"/>
        </w:rPr>
        <w:t>asthma</w:t>
      </w:r>
      <w:r w:rsidR="00001886" w:rsidRPr="0096585C">
        <w:rPr>
          <w:rFonts w:ascii="Helvetica" w:hAnsi="Helvetica"/>
        </w:rPr>
        <w:t xml:space="preserve"> are</w:t>
      </w:r>
      <w:r w:rsidRPr="0096585C">
        <w:rPr>
          <w:rFonts w:ascii="Helvetica" w:hAnsi="Helvetica"/>
        </w:rPr>
        <w:t xml:space="preserve"> provided for in our school’s:</w:t>
      </w:r>
    </w:p>
    <w:p w14:paraId="60E6BD6C" w14:textId="0E37D2AB" w:rsidR="000D6C78" w:rsidRPr="00A76D2E" w:rsidRDefault="000D6C78" w:rsidP="007A5F68">
      <w:pPr>
        <w:pStyle w:val="ListParagraph"/>
        <w:numPr>
          <w:ilvl w:val="0"/>
          <w:numId w:val="10"/>
        </w:numPr>
        <w:spacing w:before="40" w:after="240" w:line="360" w:lineRule="auto"/>
        <w:jc w:val="both"/>
        <w:rPr>
          <w:rFonts w:ascii="Helvetica" w:hAnsi="Helvetica"/>
          <w:iCs/>
        </w:rPr>
      </w:pPr>
      <w:r w:rsidRPr="00A76D2E">
        <w:rPr>
          <w:rFonts w:ascii="Helvetica" w:hAnsi="Helvetica"/>
          <w:iCs/>
        </w:rPr>
        <w:t>Anaphylaxis Policy</w:t>
      </w:r>
    </w:p>
    <w:p w14:paraId="0E999C7A" w14:textId="0ADDAF24" w:rsidR="000D6C78" w:rsidRPr="00A76D2E" w:rsidRDefault="000D6C78" w:rsidP="007A5F68">
      <w:pPr>
        <w:pStyle w:val="ListParagraph"/>
        <w:numPr>
          <w:ilvl w:val="0"/>
          <w:numId w:val="10"/>
        </w:numPr>
        <w:spacing w:before="40" w:after="240" w:line="360" w:lineRule="auto"/>
        <w:jc w:val="both"/>
        <w:rPr>
          <w:rFonts w:ascii="Helvetica" w:hAnsi="Helvetica"/>
          <w:iCs/>
        </w:rPr>
      </w:pPr>
      <w:r w:rsidRPr="00A76D2E">
        <w:rPr>
          <w:rFonts w:ascii="Helvetica" w:hAnsi="Helvetica"/>
          <w:iCs/>
        </w:rPr>
        <w:t>Asthma Policy</w:t>
      </w:r>
    </w:p>
    <w:p w14:paraId="2FBC69F8" w14:textId="49555FDF" w:rsidR="008F633F" w:rsidRPr="007D5960" w:rsidRDefault="006420FE" w:rsidP="0096585C">
      <w:pPr>
        <w:spacing w:before="40" w:after="240" w:line="360" w:lineRule="auto"/>
        <w:jc w:val="both"/>
        <w:outlineLvl w:val="1"/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</w:pPr>
      <w:r w:rsidRPr="007D5960">
        <w:rPr>
          <w:rFonts w:ascii="Helvetica" w:eastAsiaTheme="majorEastAsia" w:hAnsi="Helvetica" w:cstheme="majorBidi"/>
          <w:b/>
          <w:caps/>
          <w:color w:val="5B9BD5" w:themeColor="accent1"/>
          <w:sz w:val="26"/>
          <w:szCs w:val="26"/>
        </w:rPr>
        <w:t>Policy</w:t>
      </w:r>
    </w:p>
    <w:p w14:paraId="71B06CF5" w14:textId="2D806B84" w:rsidR="004A002A" w:rsidRPr="0096585C" w:rsidRDefault="004A002A" w:rsidP="0096585C">
      <w:pPr>
        <w:spacing w:before="40" w:after="24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 xml:space="preserve">From time to time </w:t>
      </w:r>
      <w:r w:rsidR="00001886" w:rsidRPr="0096585C">
        <w:rPr>
          <w:rFonts w:ascii="Helvetica" w:hAnsi="Helvetica"/>
        </w:rPr>
        <w:t>Heatherhill Primary</w:t>
      </w:r>
      <w:r w:rsidRPr="0096585C">
        <w:rPr>
          <w:rFonts w:ascii="Helvetica" w:hAnsi="Helvetica"/>
        </w:rPr>
        <w:t xml:space="preserve"> School staff might need to </w:t>
      </w:r>
      <w:r w:rsidR="00EF4E1C" w:rsidRPr="0096585C">
        <w:rPr>
          <w:rFonts w:ascii="Helvetica" w:hAnsi="Helvetica"/>
        </w:rPr>
        <w:t>administer</w:t>
      </w:r>
      <w:r w:rsidRPr="0096585C">
        <w:rPr>
          <w:rFonts w:ascii="Helvetica" w:hAnsi="Helvetica"/>
        </w:rPr>
        <w:t xml:space="preserve"> </w:t>
      </w:r>
      <w:r w:rsidR="0069700E" w:rsidRPr="0096585C">
        <w:rPr>
          <w:rFonts w:ascii="Helvetica" w:hAnsi="Helvetica"/>
        </w:rPr>
        <w:t>first aid</w:t>
      </w:r>
      <w:r w:rsidRPr="0096585C">
        <w:rPr>
          <w:rFonts w:ascii="Helvetica" w:hAnsi="Helvetica"/>
        </w:rPr>
        <w:t xml:space="preserve"> to </w:t>
      </w:r>
      <w:r w:rsidR="0080420B" w:rsidRPr="0096585C">
        <w:rPr>
          <w:rFonts w:ascii="Helvetica" w:hAnsi="Helvetica"/>
        </w:rPr>
        <w:t xml:space="preserve">students at school or school activities. </w:t>
      </w:r>
      <w:r w:rsidRPr="0096585C">
        <w:rPr>
          <w:rFonts w:ascii="Helvetica" w:hAnsi="Helvetica"/>
        </w:rPr>
        <w:t xml:space="preserve"> </w:t>
      </w:r>
    </w:p>
    <w:p w14:paraId="481FB512" w14:textId="523DA73E" w:rsidR="00CA61AA" w:rsidRPr="0096585C" w:rsidRDefault="00683BB0" w:rsidP="0096585C">
      <w:pPr>
        <w:spacing w:before="40" w:after="24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>Parents/carers should be aware that t</w:t>
      </w:r>
      <w:r w:rsidR="00CA61AA" w:rsidRPr="0096585C">
        <w:rPr>
          <w:rFonts w:ascii="Helvetica" w:hAnsi="Helvetica"/>
        </w:rPr>
        <w:t xml:space="preserve">he goal of </w:t>
      </w:r>
      <w:r w:rsidR="0069700E" w:rsidRPr="0096585C">
        <w:rPr>
          <w:rFonts w:ascii="Helvetica" w:hAnsi="Helvetica"/>
        </w:rPr>
        <w:t>first aid</w:t>
      </w:r>
      <w:r w:rsidR="00CA61AA" w:rsidRPr="0096585C">
        <w:rPr>
          <w:rFonts w:ascii="Helvetica" w:hAnsi="Helvetica"/>
        </w:rPr>
        <w:t xml:space="preserve"> is not to diagnose or treat a condition.</w:t>
      </w:r>
    </w:p>
    <w:p w14:paraId="7AAAC675" w14:textId="2EB6CCFB" w:rsidR="00390B7E" w:rsidRPr="0096585C" w:rsidRDefault="0033399F" w:rsidP="0096585C">
      <w:pPr>
        <w:spacing w:before="40" w:after="240" w:line="360" w:lineRule="auto"/>
        <w:jc w:val="both"/>
        <w:outlineLvl w:val="2"/>
        <w:rPr>
          <w:rFonts w:ascii="Helvetica" w:eastAsiaTheme="majorEastAsia" w:hAnsi="Helvetica" w:cstheme="majorBidi"/>
          <w:b/>
          <w:color w:val="000000" w:themeColor="text1"/>
        </w:rPr>
      </w:pPr>
      <w:r w:rsidRPr="0096585C">
        <w:rPr>
          <w:rFonts w:ascii="Helvetica" w:eastAsiaTheme="majorEastAsia" w:hAnsi="Helvetica" w:cstheme="majorBidi"/>
          <w:b/>
          <w:color w:val="000000" w:themeColor="text1"/>
        </w:rPr>
        <w:t xml:space="preserve">Staffing </w:t>
      </w:r>
    </w:p>
    <w:p w14:paraId="6DEF31A8" w14:textId="1C2FAD00" w:rsidR="0069700E" w:rsidRPr="0096585C" w:rsidRDefault="0069700E" w:rsidP="0096585C">
      <w:pPr>
        <w:spacing w:before="40" w:after="240" w:line="360" w:lineRule="auto"/>
        <w:jc w:val="both"/>
        <w:rPr>
          <w:rFonts w:ascii="Helvetica" w:eastAsia="Times New Roman" w:hAnsi="Helvetica" w:cs="Calibri"/>
          <w:color w:val="000000"/>
        </w:rPr>
      </w:pPr>
      <w:r w:rsidRPr="0096585C">
        <w:rPr>
          <w:rFonts w:ascii="Helvetica" w:eastAsia="Times New Roman" w:hAnsi="Helvetica" w:cs="Calibri"/>
          <w:color w:val="000000"/>
        </w:rPr>
        <w:t xml:space="preserve">The principal will ensure that </w:t>
      </w:r>
      <w:r w:rsidR="00001886" w:rsidRPr="0096585C">
        <w:rPr>
          <w:rFonts w:ascii="Helvetica" w:eastAsia="Times New Roman" w:hAnsi="Helvetica" w:cs="Calibri"/>
          <w:color w:val="000000"/>
        </w:rPr>
        <w:t>Heatherhill Primary</w:t>
      </w:r>
      <w:r w:rsidRPr="0096585C">
        <w:rPr>
          <w:rFonts w:ascii="Helvetica" w:eastAsia="Times New Roman" w:hAnsi="Helvetica" w:cs="Calibri"/>
          <w:color w:val="000000"/>
        </w:rPr>
        <w:t xml:space="preserve"> School has </w:t>
      </w:r>
      <w:r w:rsidR="000D6C78" w:rsidRPr="0096585C">
        <w:rPr>
          <w:rFonts w:ascii="Helvetica" w:eastAsia="Times New Roman" w:hAnsi="Helvetica" w:cs="Calibri"/>
          <w:color w:val="000000"/>
        </w:rPr>
        <w:t>sufficient</w:t>
      </w:r>
      <w:r w:rsidRPr="0096585C">
        <w:rPr>
          <w:rFonts w:ascii="Helvetica" w:eastAsia="Times New Roman" w:hAnsi="Helvetica" w:cs="Calibri"/>
          <w:color w:val="000000"/>
        </w:rPr>
        <w:t xml:space="preserve"> staff with </w:t>
      </w:r>
      <w:r w:rsidR="000B1992" w:rsidRPr="0096585C">
        <w:rPr>
          <w:rFonts w:ascii="Helvetica" w:eastAsia="Times New Roman" w:hAnsi="Helvetica" w:cs="Calibri"/>
          <w:color w:val="000000"/>
        </w:rPr>
        <w:t xml:space="preserve">the </w:t>
      </w:r>
      <w:r w:rsidRPr="0096585C">
        <w:rPr>
          <w:rFonts w:ascii="Helvetica" w:eastAsia="Times New Roman" w:hAnsi="Helvetica" w:cs="Calibri"/>
          <w:color w:val="000000"/>
        </w:rPr>
        <w:t xml:space="preserve">appropriate </w:t>
      </w:r>
      <w:r w:rsidR="000D6C78" w:rsidRPr="0096585C">
        <w:rPr>
          <w:rFonts w:ascii="Helvetica" w:eastAsia="Times New Roman" w:hAnsi="Helvetica" w:cs="Calibri"/>
          <w:color w:val="000000"/>
        </w:rPr>
        <w:t xml:space="preserve">levels of </w:t>
      </w:r>
      <w:r w:rsidRPr="0096585C">
        <w:rPr>
          <w:rFonts w:ascii="Helvetica" w:eastAsia="Times New Roman" w:hAnsi="Helvetica" w:cs="Calibri"/>
          <w:color w:val="000000"/>
        </w:rPr>
        <w:t>first aid training to meet the first aid needs of the school community.</w:t>
      </w:r>
    </w:p>
    <w:p w14:paraId="4B116C54" w14:textId="40188C18" w:rsidR="0069700E" w:rsidRDefault="00001886" w:rsidP="0096585C">
      <w:pPr>
        <w:spacing w:before="40" w:after="240" w:line="360" w:lineRule="auto"/>
        <w:jc w:val="both"/>
        <w:rPr>
          <w:rFonts w:ascii="Helvetica" w:eastAsia="Times New Roman" w:hAnsi="Helvetica" w:cs="Calibri"/>
          <w:color w:val="000000"/>
          <w:shd w:val="clear" w:color="auto" w:fill="FFFFFF"/>
        </w:rPr>
      </w:pPr>
      <w:r w:rsidRPr="0096585C">
        <w:rPr>
          <w:rFonts w:ascii="Helvetica" w:eastAsia="Times New Roman" w:hAnsi="Helvetica" w:cs="Calibri"/>
          <w:color w:val="000000"/>
        </w:rPr>
        <w:t>Heatherhill Primary</w:t>
      </w:r>
      <w:r w:rsidR="0069700E" w:rsidRPr="0096585C">
        <w:rPr>
          <w:rFonts w:ascii="Helvetica" w:eastAsia="Times New Roman" w:hAnsi="Helvetica" w:cs="Calibri"/>
          <w:color w:val="000000"/>
        </w:rPr>
        <w:t xml:space="preserve"> School’s </w:t>
      </w:r>
      <w:r w:rsidR="00F767AC" w:rsidRPr="0096585C">
        <w:rPr>
          <w:rFonts w:ascii="Helvetica" w:eastAsia="Times New Roman" w:hAnsi="Helvetica" w:cs="Calibri"/>
          <w:color w:val="000000"/>
        </w:rPr>
        <w:t xml:space="preserve">trained </w:t>
      </w:r>
      <w:r w:rsidR="0069700E" w:rsidRPr="0096585C">
        <w:rPr>
          <w:rFonts w:ascii="Helvetica" w:eastAsia="Times New Roman" w:hAnsi="Helvetica" w:cs="Calibri"/>
          <w:color w:val="000000"/>
        </w:rPr>
        <w:t>f</w:t>
      </w:r>
      <w:r w:rsidR="0069700E" w:rsidRPr="0096585C">
        <w:rPr>
          <w:rFonts w:ascii="Helvetica" w:eastAsia="Times New Roman" w:hAnsi="Helvetica" w:cs="Calibri"/>
          <w:color w:val="000000"/>
          <w:shd w:val="clear" w:color="auto" w:fill="FFFFFF"/>
        </w:rPr>
        <w:t>irst aid officers are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644C6" w14:paraId="5E977F68" w14:textId="77777777" w:rsidTr="009644C6">
        <w:tc>
          <w:tcPr>
            <w:tcW w:w="3005" w:type="dxa"/>
          </w:tcPr>
          <w:p w14:paraId="04DD1500" w14:textId="49BE31DD" w:rsidR="009644C6" w:rsidRPr="007A5F68" w:rsidRDefault="009644C6" w:rsidP="00445463">
            <w:pPr>
              <w:pStyle w:val="NoSpacing"/>
              <w:spacing w:line="360" w:lineRule="auto"/>
              <w:rPr>
                <w:rFonts w:ascii="Helvetica" w:hAnsi="Helvetica" w:cs="Helvetica"/>
                <w:shd w:val="clear" w:color="auto" w:fill="FFFFFF"/>
              </w:rPr>
            </w:pPr>
            <w:r w:rsidRPr="007A5F68">
              <w:rPr>
                <w:rFonts w:ascii="Helvetica" w:hAnsi="Helvetica" w:cs="Helvetica"/>
                <w:shd w:val="clear" w:color="auto" w:fill="FFFFFF"/>
              </w:rPr>
              <w:t>Louise McLelland</w:t>
            </w:r>
          </w:p>
        </w:tc>
        <w:tc>
          <w:tcPr>
            <w:tcW w:w="3005" w:type="dxa"/>
          </w:tcPr>
          <w:p w14:paraId="307B65C9" w14:textId="76A9AB6E" w:rsidR="009644C6" w:rsidRPr="007A5F68" w:rsidRDefault="009644C6" w:rsidP="00445463">
            <w:pPr>
              <w:pStyle w:val="NoSpacing"/>
              <w:spacing w:line="360" w:lineRule="auto"/>
              <w:rPr>
                <w:rFonts w:ascii="Helvetica" w:hAnsi="Helvetica" w:cs="Helvetica"/>
                <w:shd w:val="clear" w:color="auto" w:fill="FFFFFF"/>
              </w:rPr>
            </w:pPr>
            <w:r w:rsidRPr="007A5F68">
              <w:rPr>
                <w:rFonts w:ascii="Helvetica" w:hAnsi="Helvetica" w:cs="Helvetica"/>
                <w:shd w:val="clear" w:color="auto" w:fill="FFFFFF"/>
              </w:rPr>
              <w:t>Level 2</w:t>
            </w:r>
          </w:p>
        </w:tc>
        <w:tc>
          <w:tcPr>
            <w:tcW w:w="3006" w:type="dxa"/>
          </w:tcPr>
          <w:p w14:paraId="08FCA01F" w14:textId="70743A00" w:rsidR="009644C6" w:rsidRPr="007A5F68" w:rsidRDefault="009644C6" w:rsidP="00445463">
            <w:pPr>
              <w:pStyle w:val="NoSpacing"/>
              <w:spacing w:line="360" w:lineRule="auto"/>
              <w:rPr>
                <w:rFonts w:ascii="Helvetica" w:hAnsi="Helvetica" w:cs="Helvetica"/>
                <w:shd w:val="clear" w:color="auto" w:fill="FFFFFF"/>
              </w:rPr>
            </w:pPr>
            <w:r w:rsidRPr="007A5F68">
              <w:rPr>
                <w:rFonts w:ascii="Helvetica" w:hAnsi="Helvetica" w:cs="Helvetica"/>
                <w:shd w:val="clear" w:color="auto" w:fill="FFFFFF"/>
              </w:rPr>
              <w:t>May 2020</w:t>
            </w:r>
          </w:p>
        </w:tc>
      </w:tr>
      <w:tr w:rsidR="009644C6" w14:paraId="47A28B95" w14:textId="77777777" w:rsidTr="009644C6">
        <w:tc>
          <w:tcPr>
            <w:tcW w:w="3005" w:type="dxa"/>
          </w:tcPr>
          <w:p w14:paraId="74FF90D2" w14:textId="4D594FB8" w:rsidR="009644C6" w:rsidRPr="007A5F68" w:rsidRDefault="009644C6" w:rsidP="00445463">
            <w:pPr>
              <w:pStyle w:val="NoSpacing"/>
              <w:spacing w:line="360" w:lineRule="auto"/>
              <w:rPr>
                <w:rFonts w:ascii="Helvetica" w:hAnsi="Helvetica" w:cs="Helvetica"/>
                <w:shd w:val="clear" w:color="auto" w:fill="FFFFFF"/>
              </w:rPr>
            </w:pPr>
            <w:r w:rsidRPr="007A5F68">
              <w:rPr>
                <w:rFonts w:ascii="Helvetica" w:hAnsi="Helvetica" w:cs="Helvetica"/>
                <w:shd w:val="clear" w:color="auto" w:fill="FFFFFF"/>
              </w:rPr>
              <w:t>Jan Xydias</w:t>
            </w:r>
          </w:p>
        </w:tc>
        <w:tc>
          <w:tcPr>
            <w:tcW w:w="3005" w:type="dxa"/>
          </w:tcPr>
          <w:p w14:paraId="0B63B28A" w14:textId="177537A4" w:rsidR="009644C6" w:rsidRPr="007A5F68" w:rsidRDefault="009644C6" w:rsidP="00445463">
            <w:pPr>
              <w:pStyle w:val="NoSpacing"/>
              <w:spacing w:line="360" w:lineRule="auto"/>
              <w:rPr>
                <w:rFonts w:ascii="Helvetica" w:hAnsi="Helvetica" w:cs="Helvetica"/>
                <w:shd w:val="clear" w:color="auto" w:fill="FFFFFF"/>
              </w:rPr>
            </w:pPr>
            <w:r w:rsidRPr="007A5F68">
              <w:rPr>
                <w:rFonts w:ascii="Helvetica" w:hAnsi="Helvetica" w:cs="Helvetica"/>
                <w:shd w:val="clear" w:color="auto" w:fill="FFFFFF"/>
              </w:rPr>
              <w:t>Level 2</w:t>
            </w:r>
          </w:p>
        </w:tc>
        <w:tc>
          <w:tcPr>
            <w:tcW w:w="3006" w:type="dxa"/>
          </w:tcPr>
          <w:p w14:paraId="0AC5217E" w14:textId="06E440C9" w:rsidR="009644C6" w:rsidRPr="007A5F68" w:rsidRDefault="009644C6" w:rsidP="00445463">
            <w:pPr>
              <w:pStyle w:val="NoSpacing"/>
              <w:spacing w:line="360" w:lineRule="auto"/>
              <w:rPr>
                <w:rFonts w:ascii="Helvetica" w:hAnsi="Helvetica" w:cs="Helvetica"/>
                <w:shd w:val="clear" w:color="auto" w:fill="FFFFFF"/>
              </w:rPr>
            </w:pPr>
            <w:r w:rsidRPr="007A5F68">
              <w:rPr>
                <w:rFonts w:ascii="Helvetica" w:hAnsi="Helvetica" w:cs="Helvetica"/>
                <w:shd w:val="clear" w:color="auto" w:fill="FFFFFF"/>
              </w:rPr>
              <w:t>May 2020</w:t>
            </w:r>
          </w:p>
        </w:tc>
      </w:tr>
      <w:tr w:rsidR="009644C6" w14:paraId="1EFA951C" w14:textId="77777777" w:rsidTr="009644C6">
        <w:tc>
          <w:tcPr>
            <w:tcW w:w="3005" w:type="dxa"/>
          </w:tcPr>
          <w:p w14:paraId="41D19E6F" w14:textId="7B10BA6C" w:rsidR="009644C6" w:rsidRPr="007A5F68" w:rsidRDefault="006836D9" w:rsidP="00445463">
            <w:pPr>
              <w:pStyle w:val="NoSpacing"/>
              <w:spacing w:line="360" w:lineRule="auto"/>
              <w:rPr>
                <w:rFonts w:ascii="Helvetica" w:hAnsi="Helvetica" w:cs="Helvetica"/>
                <w:shd w:val="clear" w:color="auto" w:fill="FFFFFF"/>
              </w:rPr>
            </w:pPr>
            <w:r w:rsidRPr="007A5F68">
              <w:rPr>
                <w:rFonts w:ascii="Helvetica" w:hAnsi="Helvetica" w:cs="Helvetica"/>
                <w:shd w:val="clear" w:color="auto" w:fill="FFFFFF"/>
              </w:rPr>
              <w:t>Other staff, refer to EMP</w:t>
            </w:r>
          </w:p>
        </w:tc>
        <w:tc>
          <w:tcPr>
            <w:tcW w:w="3005" w:type="dxa"/>
          </w:tcPr>
          <w:p w14:paraId="21B7D0DB" w14:textId="509DCDAC" w:rsidR="009644C6" w:rsidRPr="007A5F68" w:rsidRDefault="009644C6" w:rsidP="00445463">
            <w:pPr>
              <w:pStyle w:val="NoSpacing"/>
              <w:spacing w:line="360" w:lineRule="auto"/>
              <w:rPr>
                <w:rFonts w:ascii="Helvetica" w:hAnsi="Helvetica" w:cs="Helvetica"/>
                <w:shd w:val="clear" w:color="auto" w:fill="FFFFFF"/>
              </w:rPr>
            </w:pPr>
            <w:r w:rsidRPr="007A5F68">
              <w:rPr>
                <w:rFonts w:ascii="Helvetica" w:hAnsi="Helvetica" w:cs="Helvetica"/>
                <w:shd w:val="clear" w:color="auto" w:fill="FFFFFF"/>
              </w:rPr>
              <w:t xml:space="preserve">Level </w:t>
            </w:r>
            <w:r w:rsidR="006836D9" w:rsidRPr="007A5F68">
              <w:rPr>
                <w:rFonts w:ascii="Helvetica" w:hAnsi="Helvetica" w:cs="Helvetica"/>
                <w:shd w:val="clear" w:color="auto" w:fill="FFFFFF"/>
              </w:rPr>
              <w:t>2</w:t>
            </w:r>
          </w:p>
        </w:tc>
        <w:tc>
          <w:tcPr>
            <w:tcW w:w="3006" w:type="dxa"/>
          </w:tcPr>
          <w:p w14:paraId="23D434CE" w14:textId="16AEB5D7" w:rsidR="009644C6" w:rsidRPr="007A5F68" w:rsidRDefault="009644C6" w:rsidP="00445463">
            <w:pPr>
              <w:pStyle w:val="NoSpacing"/>
              <w:spacing w:line="360" w:lineRule="auto"/>
              <w:rPr>
                <w:rFonts w:ascii="Helvetica" w:hAnsi="Helvetica" w:cs="Helvetica"/>
                <w:shd w:val="clear" w:color="auto" w:fill="FFFFFF"/>
              </w:rPr>
            </w:pPr>
            <w:r w:rsidRPr="007A5F68">
              <w:rPr>
                <w:rFonts w:ascii="Helvetica" w:hAnsi="Helvetica" w:cs="Helvetica"/>
                <w:shd w:val="clear" w:color="auto" w:fill="FFFFFF"/>
              </w:rPr>
              <w:t>January 2020</w:t>
            </w:r>
          </w:p>
        </w:tc>
      </w:tr>
    </w:tbl>
    <w:p w14:paraId="767445CE" w14:textId="77777777" w:rsidR="00445463" w:rsidRDefault="00445463" w:rsidP="007A5F68">
      <w:pPr>
        <w:pStyle w:val="NoSpacing"/>
      </w:pPr>
    </w:p>
    <w:p w14:paraId="5161713B" w14:textId="26BAB2B3" w:rsidR="009644C6" w:rsidRDefault="009644C6" w:rsidP="009644C6">
      <w:pPr>
        <w:spacing w:before="40" w:after="240" w:line="360" w:lineRule="auto"/>
        <w:jc w:val="both"/>
        <w:rPr>
          <w:rFonts w:ascii="Helvetica" w:eastAsia="Times New Roman" w:hAnsi="Helvetica" w:cs="Calibri"/>
          <w:color w:val="000000"/>
        </w:rPr>
      </w:pPr>
      <w:r>
        <w:rPr>
          <w:rFonts w:ascii="Helvetica" w:eastAsia="Times New Roman" w:hAnsi="Helvetica" w:cs="Calibri"/>
          <w:color w:val="000000"/>
        </w:rPr>
        <w:t>This list is reviewed annually as part of the annual review of the Emergency Management Plan</w:t>
      </w:r>
      <w:r w:rsidR="00445463">
        <w:rPr>
          <w:rFonts w:ascii="Helvetica" w:eastAsia="Times New Roman" w:hAnsi="Helvetica" w:cs="Calibri"/>
          <w:color w:val="000000"/>
        </w:rPr>
        <w:t>.</w:t>
      </w:r>
    </w:p>
    <w:p w14:paraId="6E35ADB8" w14:textId="77777777" w:rsidR="00445463" w:rsidRPr="009644C6" w:rsidRDefault="00445463" w:rsidP="009644C6">
      <w:pPr>
        <w:spacing w:before="40" w:after="240" w:line="360" w:lineRule="auto"/>
        <w:jc w:val="both"/>
        <w:rPr>
          <w:rFonts w:ascii="Helvetica" w:eastAsia="Times New Roman" w:hAnsi="Helvetica" w:cs="Calibri"/>
          <w:color w:val="000000"/>
        </w:rPr>
      </w:pPr>
    </w:p>
    <w:p w14:paraId="5A2B7655" w14:textId="2D824C02" w:rsidR="0092332A" w:rsidRPr="0096585C" w:rsidRDefault="0092332A" w:rsidP="0096585C">
      <w:pPr>
        <w:spacing w:before="40" w:after="240" w:line="360" w:lineRule="auto"/>
        <w:jc w:val="both"/>
        <w:outlineLvl w:val="2"/>
        <w:rPr>
          <w:rFonts w:ascii="Helvetica" w:eastAsiaTheme="majorEastAsia" w:hAnsi="Helvetica" w:cstheme="majorBidi"/>
          <w:b/>
          <w:color w:val="000000" w:themeColor="text1"/>
        </w:rPr>
      </w:pPr>
      <w:r w:rsidRPr="0096585C">
        <w:rPr>
          <w:rFonts w:ascii="Helvetica" w:eastAsiaTheme="majorEastAsia" w:hAnsi="Helvetica" w:cstheme="majorBidi"/>
          <w:b/>
          <w:color w:val="000000" w:themeColor="text1"/>
        </w:rPr>
        <w:lastRenderedPageBreak/>
        <w:t>First aid kits</w:t>
      </w:r>
    </w:p>
    <w:p w14:paraId="3147A5E8" w14:textId="3B9258EB" w:rsidR="0069700E" w:rsidRPr="0096585C" w:rsidRDefault="00001886" w:rsidP="0096585C">
      <w:pPr>
        <w:spacing w:before="40" w:after="240" w:line="360" w:lineRule="auto"/>
        <w:jc w:val="both"/>
        <w:rPr>
          <w:rFonts w:ascii="Helvetica" w:eastAsia="Times New Roman" w:hAnsi="Helvetica" w:cs="Calibri"/>
          <w:color w:val="000000"/>
        </w:rPr>
      </w:pPr>
      <w:r w:rsidRPr="0096585C">
        <w:rPr>
          <w:rFonts w:ascii="Helvetica" w:eastAsia="Times New Roman" w:hAnsi="Helvetica" w:cs="Calibri"/>
          <w:color w:val="000000"/>
        </w:rPr>
        <w:t>Heatherhill Primary</w:t>
      </w:r>
      <w:r w:rsidR="0069700E" w:rsidRPr="0096585C">
        <w:rPr>
          <w:rFonts w:ascii="Helvetica" w:eastAsia="Times New Roman" w:hAnsi="Helvetica" w:cs="Calibri"/>
          <w:color w:val="000000"/>
        </w:rPr>
        <w:t xml:space="preserve"> School will maintain:</w:t>
      </w:r>
    </w:p>
    <w:p w14:paraId="24B48EF9" w14:textId="3081CCB7" w:rsidR="0069700E" w:rsidRPr="007A5F68" w:rsidRDefault="0069700E" w:rsidP="007A5F68">
      <w:pPr>
        <w:pStyle w:val="ListParagraph"/>
        <w:numPr>
          <w:ilvl w:val="0"/>
          <w:numId w:val="9"/>
        </w:numPr>
        <w:spacing w:before="40" w:after="0" w:line="360" w:lineRule="auto"/>
        <w:ind w:left="709"/>
        <w:jc w:val="both"/>
        <w:rPr>
          <w:rFonts w:ascii="Helvetica" w:eastAsia="Times New Roman" w:hAnsi="Helvetica" w:cs="Calibri"/>
          <w:color w:val="000000"/>
        </w:rPr>
      </w:pPr>
      <w:r w:rsidRPr="007A5F68">
        <w:rPr>
          <w:rFonts w:ascii="Helvetica" w:eastAsia="Times New Roman" w:hAnsi="Helvetica" w:cs="Calibri"/>
          <w:color w:val="000000"/>
        </w:rPr>
        <w:t xml:space="preserve">A major first aid kit which will be stored </w:t>
      </w:r>
      <w:r w:rsidR="00001886" w:rsidRPr="007A5F68">
        <w:rPr>
          <w:rFonts w:ascii="Helvetica" w:eastAsia="Times New Roman" w:hAnsi="Helvetica" w:cs="Calibri"/>
          <w:bCs/>
          <w:color w:val="000000"/>
        </w:rPr>
        <w:t>in sick bay.</w:t>
      </w:r>
      <w:r w:rsidRPr="007A5F68">
        <w:rPr>
          <w:rFonts w:ascii="Helvetica" w:eastAsia="Times New Roman" w:hAnsi="Helvetica" w:cs="Calibri"/>
          <w:bCs/>
          <w:color w:val="000000"/>
        </w:rPr>
        <w:t xml:space="preserve"> </w:t>
      </w:r>
    </w:p>
    <w:p w14:paraId="78B96963" w14:textId="61E3459A" w:rsidR="003C45FD" w:rsidRPr="007A5F68" w:rsidRDefault="00445463" w:rsidP="007A5F68">
      <w:pPr>
        <w:pStyle w:val="ListParagraph"/>
        <w:numPr>
          <w:ilvl w:val="0"/>
          <w:numId w:val="9"/>
        </w:numPr>
        <w:spacing w:before="40" w:after="0" w:line="360" w:lineRule="auto"/>
        <w:ind w:left="709"/>
        <w:jc w:val="both"/>
        <w:rPr>
          <w:rFonts w:ascii="Helvetica" w:eastAsia="Times New Roman" w:hAnsi="Helvetica" w:cs="Calibri"/>
          <w:color w:val="000000"/>
        </w:rPr>
      </w:pPr>
      <w:r w:rsidRPr="007A5F68">
        <w:rPr>
          <w:rFonts w:ascii="Helvetica" w:eastAsia="Times New Roman" w:hAnsi="Helvetica" w:cs="Calibri"/>
          <w:bCs/>
          <w:color w:val="000000"/>
        </w:rPr>
        <w:t>Six</w:t>
      </w:r>
      <w:r w:rsidR="003C45FD" w:rsidRPr="007A5F68">
        <w:rPr>
          <w:rFonts w:ascii="Helvetica" w:eastAsia="Times New Roman" w:hAnsi="Helvetica" w:cs="Calibri"/>
          <w:bCs/>
          <w:color w:val="000000"/>
        </w:rPr>
        <w:t xml:space="preserve"> portable first aid kits which may be used for excursions, camps, or yard duty and are stored in sick bay.</w:t>
      </w:r>
    </w:p>
    <w:p w14:paraId="1C806F95" w14:textId="77777777" w:rsidR="00701419" w:rsidRPr="007A5F68" w:rsidRDefault="00701419" w:rsidP="007A5F68">
      <w:pPr>
        <w:pStyle w:val="NoSpacing"/>
      </w:pPr>
    </w:p>
    <w:p w14:paraId="4AABE335" w14:textId="04915ADE" w:rsidR="00701419" w:rsidRPr="0096585C" w:rsidRDefault="003C45FD" w:rsidP="0096585C">
      <w:pPr>
        <w:spacing w:before="40" w:after="240" w:line="360" w:lineRule="auto"/>
        <w:jc w:val="both"/>
        <w:rPr>
          <w:rFonts w:ascii="Helvetica" w:eastAsia="Times New Roman" w:hAnsi="Helvetica" w:cs="Calibri"/>
          <w:color w:val="000000"/>
        </w:rPr>
      </w:pPr>
      <w:r w:rsidRPr="0096585C">
        <w:rPr>
          <w:rFonts w:ascii="Helvetica" w:eastAsia="Times New Roman" w:hAnsi="Helvetica" w:cs="Calibri"/>
          <w:color w:val="000000"/>
        </w:rPr>
        <w:t>Louise McLelland w</w:t>
      </w:r>
      <w:r w:rsidR="0069700E" w:rsidRPr="0096585C">
        <w:rPr>
          <w:rFonts w:ascii="Helvetica" w:eastAsia="Times New Roman" w:hAnsi="Helvetica" w:cs="Calibri"/>
          <w:color w:val="000000"/>
        </w:rPr>
        <w:t>ill be responsible for maintaining all first aid kits.</w:t>
      </w:r>
    </w:p>
    <w:p w14:paraId="32962294" w14:textId="0C94FC9E" w:rsidR="00E43AC6" w:rsidRPr="0096585C" w:rsidRDefault="00E43AC6" w:rsidP="0096585C">
      <w:pPr>
        <w:spacing w:before="40" w:after="240" w:line="360" w:lineRule="auto"/>
        <w:jc w:val="both"/>
        <w:outlineLvl w:val="2"/>
        <w:rPr>
          <w:rFonts w:ascii="Helvetica" w:hAnsi="Helvetica"/>
        </w:rPr>
      </w:pPr>
      <w:r w:rsidRPr="0096585C">
        <w:rPr>
          <w:rFonts w:ascii="Helvetica" w:eastAsiaTheme="majorEastAsia" w:hAnsi="Helvetica" w:cstheme="majorBidi"/>
          <w:b/>
          <w:color w:val="000000" w:themeColor="text1"/>
        </w:rPr>
        <w:t>Care for ill students</w:t>
      </w:r>
    </w:p>
    <w:p w14:paraId="4B3E13C0" w14:textId="3145B65A" w:rsidR="002266C3" w:rsidRPr="0096585C" w:rsidRDefault="00283C91" w:rsidP="0096585C">
      <w:pPr>
        <w:spacing w:before="40" w:after="24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>Students who are unwell should not attend school.</w:t>
      </w:r>
      <w:r w:rsidR="002266C3" w:rsidRPr="0096585C">
        <w:rPr>
          <w:rFonts w:ascii="Helvetica" w:hAnsi="Helvetica"/>
        </w:rPr>
        <w:t xml:space="preserve"> </w:t>
      </w:r>
    </w:p>
    <w:p w14:paraId="011E3D08" w14:textId="3EE27267" w:rsidR="00283C91" w:rsidRPr="0096585C" w:rsidRDefault="002266C3" w:rsidP="0096585C">
      <w:pPr>
        <w:spacing w:before="40" w:after="24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 xml:space="preserve">If a student becomes unwell during the school day </w:t>
      </w:r>
      <w:r w:rsidR="003C45FD" w:rsidRPr="0096585C">
        <w:rPr>
          <w:rFonts w:ascii="Helvetica" w:hAnsi="Helvetica"/>
        </w:rPr>
        <w:t xml:space="preserve">they may be directed to </w:t>
      </w:r>
      <w:r w:rsidRPr="0096585C">
        <w:rPr>
          <w:rFonts w:ascii="Helvetica" w:hAnsi="Helvetica"/>
        </w:rPr>
        <w:t>the sick bay</w:t>
      </w:r>
      <w:r w:rsidR="003C45FD" w:rsidRPr="0096585C">
        <w:rPr>
          <w:rFonts w:ascii="Helvetica" w:hAnsi="Helvetica"/>
        </w:rPr>
        <w:t xml:space="preserve"> </w:t>
      </w:r>
      <w:r w:rsidRPr="0096585C">
        <w:rPr>
          <w:rFonts w:ascii="Helvetica" w:hAnsi="Helvetica"/>
        </w:rPr>
        <w:t xml:space="preserve">and monitored by staff. Depending on the nature of their symptoms, staff may </w:t>
      </w:r>
      <w:r w:rsidR="00011DDE" w:rsidRPr="0096585C">
        <w:rPr>
          <w:rFonts w:ascii="Helvetica" w:hAnsi="Helvetica"/>
        </w:rPr>
        <w:t>contact parents/carers or an emergency contact person to</w:t>
      </w:r>
      <w:r w:rsidR="00BA46AC" w:rsidRPr="0096585C">
        <w:rPr>
          <w:rFonts w:ascii="Helvetica" w:hAnsi="Helvetica"/>
        </w:rPr>
        <w:t xml:space="preserve"> ask them to collect the student.</w:t>
      </w:r>
      <w:r w:rsidR="00283C91" w:rsidRPr="0096585C">
        <w:rPr>
          <w:rFonts w:ascii="Helvetica" w:hAnsi="Helvetica"/>
        </w:rPr>
        <w:t xml:space="preserve"> </w:t>
      </w:r>
    </w:p>
    <w:p w14:paraId="0C85D9C1" w14:textId="048360B9" w:rsidR="00BA46AC" w:rsidRPr="0096585C" w:rsidRDefault="00BA46AC" w:rsidP="0096585C">
      <w:pPr>
        <w:spacing w:before="40" w:after="240" w:line="360" w:lineRule="auto"/>
        <w:jc w:val="both"/>
        <w:outlineLvl w:val="2"/>
        <w:rPr>
          <w:rFonts w:ascii="Helvetica" w:hAnsi="Helvetica"/>
        </w:rPr>
      </w:pPr>
      <w:r w:rsidRPr="0096585C">
        <w:rPr>
          <w:rFonts w:ascii="Helvetica" w:eastAsiaTheme="majorEastAsia" w:hAnsi="Helvetica" w:cstheme="majorBidi"/>
          <w:b/>
          <w:color w:val="000000" w:themeColor="text1"/>
        </w:rPr>
        <w:t>First aid management</w:t>
      </w:r>
    </w:p>
    <w:p w14:paraId="789FFCAA" w14:textId="3EBA0352" w:rsidR="009576B1" w:rsidRPr="0096585C" w:rsidRDefault="000E579C" w:rsidP="0096585C">
      <w:pPr>
        <w:spacing w:before="40" w:after="24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>If there is a situation or incident which occurs at school or a school activity which requires first aid to be administered to a student:</w:t>
      </w:r>
    </w:p>
    <w:p w14:paraId="02ABC1D3" w14:textId="5EEFDD1E" w:rsidR="00774E3B" w:rsidRPr="0096585C" w:rsidRDefault="000E579C" w:rsidP="007A5F68">
      <w:pPr>
        <w:pStyle w:val="ListParagraph"/>
        <w:numPr>
          <w:ilvl w:val="0"/>
          <w:numId w:val="8"/>
        </w:numPr>
        <w:spacing w:before="40" w:after="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 xml:space="preserve">Staff who have been trained in first aid </w:t>
      </w:r>
      <w:r w:rsidR="00774E3B" w:rsidRPr="0096585C">
        <w:rPr>
          <w:rFonts w:ascii="Helvetica" w:hAnsi="Helvetica"/>
        </w:rPr>
        <w:t>will administer first aid in accordance with their training. In an emergency situation, other staff may assist in the administration of first aid</w:t>
      </w:r>
      <w:r w:rsidR="00517646" w:rsidRPr="0096585C">
        <w:rPr>
          <w:rFonts w:ascii="Helvetica" w:hAnsi="Helvetica"/>
        </w:rPr>
        <w:t xml:space="preserve"> within their level of competence</w:t>
      </w:r>
      <w:r w:rsidR="00774E3B" w:rsidRPr="0096585C">
        <w:rPr>
          <w:rFonts w:ascii="Helvetica" w:hAnsi="Helvetica"/>
        </w:rPr>
        <w:t>.</w:t>
      </w:r>
    </w:p>
    <w:p w14:paraId="25365ED5" w14:textId="08347DFE" w:rsidR="009576B1" w:rsidRPr="0096585C" w:rsidRDefault="009576B1" w:rsidP="007A5F68">
      <w:pPr>
        <w:pStyle w:val="ListParagraph"/>
        <w:numPr>
          <w:ilvl w:val="0"/>
          <w:numId w:val="8"/>
        </w:numPr>
        <w:spacing w:before="40" w:after="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>In a medical emergency, staff may take emergency action and do not need to obtain parent/carer consent to do so. Staff may contact Triple Zero “000” for emergency medical services at any time.</w:t>
      </w:r>
    </w:p>
    <w:p w14:paraId="60D234D7" w14:textId="38E89516" w:rsidR="009576B1" w:rsidRPr="0096585C" w:rsidRDefault="009576B1" w:rsidP="007A5F68">
      <w:pPr>
        <w:pStyle w:val="ListParagraph"/>
        <w:numPr>
          <w:ilvl w:val="0"/>
          <w:numId w:val="8"/>
        </w:numPr>
        <w:spacing w:before="40" w:after="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>Staff may also contact NURSE-ON-CALL (on 1300 60 60 24) in an emergency. NURSE-ON-CALL provides immediate, expert health advice from a registered nurse and is available 24 hours a day, 7 days a week.</w:t>
      </w:r>
    </w:p>
    <w:p w14:paraId="201006B6" w14:textId="08BC120F" w:rsidR="0052496E" w:rsidRPr="0096585C" w:rsidRDefault="0052496E" w:rsidP="007A5F68">
      <w:pPr>
        <w:pStyle w:val="ListParagraph"/>
        <w:numPr>
          <w:ilvl w:val="0"/>
          <w:numId w:val="8"/>
        </w:numPr>
        <w:spacing w:before="40" w:after="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 xml:space="preserve">If first aid is administered for a minor injury or </w:t>
      </w:r>
      <w:r w:rsidR="00F679C0" w:rsidRPr="0096585C">
        <w:rPr>
          <w:rFonts w:ascii="Helvetica" w:hAnsi="Helvetica"/>
        </w:rPr>
        <w:t>condition</w:t>
      </w:r>
      <w:r w:rsidRPr="0096585C">
        <w:rPr>
          <w:rFonts w:ascii="Helvetica" w:hAnsi="Helvetica"/>
        </w:rPr>
        <w:t xml:space="preserve">, </w:t>
      </w:r>
      <w:r w:rsidR="003C45FD" w:rsidRPr="0096585C">
        <w:rPr>
          <w:rFonts w:ascii="Helvetica" w:hAnsi="Helvetica"/>
        </w:rPr>
        <w:t>Heatherhill Primary</w:t>
      </w:r>
      <w:r w:rsidRPr="0096585C">
        <w:rPr>
          <w:rFonts w:ascii="Helvetica" w:hAnsi="Helvetica"/>
        </w:rPr>
        <w:t xml:space="preserve"> School will notify parents/carers by </w:t>
      </w:r>
      <w:r w:rsidR="003C45FD" w:rsidRPr="0096585C">
        <w:rPr>
          <w:rFonts w:ascii="Helvetica" w:hAnsi="Helvetica"/>
        </w:rPr>
        <w:t>sending</w:t>
      </w:r>
      <w:r w:rsidRPr="0096585C">
        <w:rPr>
          <w:rFonts w:ascii="Helvetica" w:hAnsi="Helvetica"/>
        </w:rPr>
        <w:t xml:space="preserve"> a note home to parents/carers, </w:t>
      </w:r>
      <w:r w:rsidR="003C45FD" w:rsidRPr="0096585C">
        <w:rPr>
          <w:rFonts w:ascii="Helvetica" w:hAnsi="Helvetica"/>
        </w:rPr>
        <w:t>phone call.</w:t>
      </w:r>
    </w:p>
    <w:p w14:paraId="2D1956FB" w14:textId="7973F0D7" w:rsidR="00774E3B" w:rsidRPr="0096585C" w:rsidRDefault="00774E3B" w:rsidP="007A5F68">
      <w:pPr>
        <w:pStyle w:val="ListParagraph"/>
        <w:numPr>
          <w:ilvl w:val="0"/>
          <w:numId w:val="8"/>
        </w:numPr>
        <w:spacing w:before="40" w:after="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 xml:space="preserve">If first aid is administered for a serious injury or condition, or in an emergency </w:t>
      </w:r>
      <w:r w:rsidR="0052496E" w:rsidRPr="0096585C">
        <w:rPr>
          <w:rFonts w:ascii="Helvetica" w:hAnsi="Helvetica"/>
        </w:rPr>
        <w:t>situation</w:t>
      </w:r>
      <w:r w:rsidRPr="0096585C">
        <w:rPr>
          <w:rFonts w:ascii="Helvetica" w:hAnsi="Helvetica"/>
        </w:rPr>
        <w:t xml:space="preserve">, school staff will attempt to contact parents/carers or emergency contacts as soon as reasonably practical. </w:t>
      </w:r>
    </w:p>
    <w:p w14:paraId="6FEB71F9" w14:textId="02F3EC7F" w:rsidR="009576B1" w:rsidRPr="0096585C" w:rsidRDefault="009576B1" w:rsidP="007A5F68">
      <w:pPr>
        <w:pStyle w:val="ListParagraph"/>
        <w:numPr>
          <w:ilvl w:val="0"/>
          <w:numId w:val="8"/>
        </w:numPr>
        <w:spacing w:before="40" w:after="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 xml:space="preserve">If staff providing first aid determine that an emergency response is not required but that medical advice is needed, school staff will ask parents/carers, or an emergency </w:t>
      </w:r>
      <w:r w:rsidRPr="0096585C">
        <w:rPr>
          <w:rFonts w:ascii="Helvetica" w:hAnsi="Helvetica"/>
        </w:rPr>
        <w:lastRenderedPageBreak/>
        <w:t>contact person, to collect the student and recommend that advice is sought from a medical practitioner.</w:t>
      </w:r>
    </w:p>
    <w:p w14:paraId="457CAB8A" w14:textId="6CF60099" w:rsidR="00774E3B" w:rsidRPr="007A5F68" w:rsidRDefault="00774E3B" w:rsidP="007A5F68">
      <w:pPr>
        <w:pStyle w:val="ListParagraph"/>
        <w:numPr>
          <w:ilvl w:val="0"/>
          <w:numId w:val="8"/>
        </w:numPr>
        <w:spacing w:before="40" w:after="0" w:line="360" w:lineRule="auto"/>
        <w:jc w:val="both"/>
        <w:rPr>
          <w:rFonts w:ascii="Helvetica" w:hAnsi="Helvetica"/>
        </w:rPr>
      </w:pPr>
      <w:r w:rsidRPr="007A5F68">
        <w:rPr>
          <w:rFonts w:ascii="Helvetica" w:hAnsi="Helvetica"/>
        </w:rPr>
        <w:t>Whenever first aid treatment has been administered to a student</w:t>
      </w:r>
      <w:r w:rsidR="007A5F68" w:rsidRPr="007A5F68">
        <w:rPr>
          <w:rFonts w:ascii="Helvetica" w:hAnsi="Helvetica"/>
        </w:rPr>
        <w:t>,</w:t>
      </w:r>
      <w:r w:rsidRPr="007A5F68">
        <w:rPr>
          <w:rFonts w:ascii="Helvetica" w:hAnsi="Helvetica"/>
        </w:rPr>
        <w:t xml:space="preserve"> </w:t>
      </w:r>
      <w:r w:rsidR="003C45FD" w:rsidRPr="007A5F68">
        <w:rPr>
          <w:rFonts w:ascii="Helvetica" w:hAnsi="Helvetica"/>
        </w:rPr>
        <w:t>Heatherhill Primary</w:t>
      </w:r>
      <w:r w:rsidRPr="007A5F68">
        <w:rPr>
          <w:rFonts w:ascii="Helvetica" w:hAnsi="Helvetica"/>
        </w:rPr>
        <w:t xml:space="preserve"> School will:</w:t>
      </w:r>
    </w:p>
    <w:p w14:paraId="5ACDB0DC" w14:textId="4A637E4E" w:rsidR="00774E3B" w:rsidRPr="0096585C" w:rsidRDefault="0033399F" w:rsidP="007A5F68">
      <w:pPr>
        <w:pStyle w:val="ListParagraph"/>
        <w:numPr>
          <w:ilvl w:val="1"/>
          <w:numId w:val="11"/>
        </w:numPr>
        <w:spacing w:before="40" w:after="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>r</w:t>
      </w:r>
      <w:r w:rsidR="00774E3B" w:rsidRPr="0096585C">
        <w:rPr>
          <w:rFonts w:ascii="Helvetica" w:hAnsi="Helvetica"/>
        </w:rPr>
        <w:t>ecord the incident on CASES21</w:t>
      </w:r>
    </w:p>
    <w:p w14:paraId="41E5247A" w14:textId="46ED0B5D" w:rsidR="00774E3B" w:rsidRPr="0096585C" w:rsidRDefault="0033399F" w:rsidP="007A5F68">
      <w:pPr>
        <w:pStyle w:val="ListParagraph"/>
        <w:numPr>
          <w:ilvl w:val="1"/>
          <w:numId w:val="11"/>
        </w:numPr>
        <w:spacing w:before="40" w:after="24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>i</w:t>
      </w:r>
      <w:r w:rsidR="00F679C0" w:rsidRPr="0096585C">
        <w:rPr>
          <w:rFonts w:ascii="Helvetica" w:hAnsi="Helvetica"/>
        </w:rPr>
        <w:t xml:space="preserve">f first aid was administered </w:t>
      </w:r>
      <w:r w:rsidR="009576B1" w:rsidRPr="0096585C">
        <w:rPr>
          <w:rFonts w:ascii="Helvetica" w:hAnsi="Helvetica"/>
        </w:rPr>
        <w:t>in a medical emergency</w:t>
      </w:r>
      <w:r w:rsidR="00F679C0" w:rsidRPr="0096585C">
        <w:rPr>
          <w:rFonts w:ascii="Helvetica" w:hAnsi="Helvetica"/>
        </w:rPr>
        <w:t>, r</w:t>
      </w:r>
      <w:r w:rsidR="00517646" w:rsidRPr="0096585C">
        <w:rPr>
          <w:rFonts w:ascii="Helvetica" w:hAnsi="Helvetica"/>
        </w:rPr>
        <w:t xml:space="preserve">eport the incident to </w:t>
      </w:r>
      <w:r w:rsidR="00F679C0" w:rsidRPr="0096585C">
        <w:rPr>
          <w:rFonts w:ascii="Helvetica" w:hAnsi="Helvetica"/>
        </w:rPr>
        <w:t xml:space="preserve">the Department’s </w:t>
      </w:r>
      <w:r w:rsidR="009576B1" w:rsidRPr="0096585C">
        <w:rPr>
          <w:rFonts w:ascii="Helvetica" w:hAnsi="Helvetica"/>
        </w:rPr>
        <w:t>Security Services Unit</w:t>
      </w:r>
      <w:r w:rsidR="00683BB0" w:rsidRPr="0096585C">
        <w:rPr>
          <w:rFonts w:ascii="Helvetica" w:hAnsi="Helvetica"/>
        </w:rPr>
        <w:t xml:space="preserve"> on </w:t>
      </w:r>
      <w:r w:rsidR="009576B1" w:rsidRPr="0096585C">
        <w:rPr>
          <w:rFonts w:ascii="Helvetica" w:hAnsi="Helvetica"/>
        </w:rPr>
        <w:t>03 9859 6266.</w:t>
      </w:r>
    </w:p>
    <w:p w14:paraId="62CA1DF9" w14:textId="5982FE74" w:rsidR="0092332A" w:rsidRDefault="000D6C78" w:rsidP="0096585C">
      <w:pPr>
        <w:spacing w:before="40" w:after="240" w:line="360" w:lineRule="auto"/>
        <w:jc w:val="both"/>
        <w:rPr>
          <w:rFonts w:ascii="Helvetica" w:hAnsi="Helvetica"/>
        </w:rPr>
      </w:pPr>
      <w:r w:rsidRPr="0096585C">
        <w:rPr>
          <w:rFonts w:ascii="Helvetica" w:hAnsi="Helvetica"/>
        </w:rPr>
        <w:t>In accordance with guidance from the Department of Education and Training, analgesics, including paracetamol and aspirin, will not be stored at school or provided as a standard first aid treatments. This is because they can mask signs of serious illness or injury. </w:t>
      </w:r>
    </w:p>
    <w:p w14:paraId="74E44299" w14:textId="77777777" w:rsidR="00DD1A21" w:rsidRPr="002372AF" w:rsidRDefault="00DD1A21" w:rsidP="00DD1A21">
      <w:pPr>
        <w:spacing w:line="257" w:lineRule="auto"/>
        <w:jc w:val="both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2372AF"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  <w:t>COMMUNICATION</w:t>
      </w:r>
    </w:p>
    <w:p w14:paraId="73DBDD11" w14:textId="77777777" w:rsidR="00DD1A21" w:rsidRPr="002372AF" w:rsidRDefault="00DD1A21" w:rsidP="00DD1A21">
      <w:pPr>
        <w:jc w:val="both"/>
        <w:rPr>
          <w:rFonts w:ascii="Helvetica" w:eastAsia="Calibri" w:hAnsi="Helvetica" w:cs="Helvetica"/>
        </w:rPr>
      </w:pPr>
      <w:r w:rsidRPr="002372AF">
        <w:rPr>
          <w:rFonts w:ascii="Helvetica" w:eastAsia="Calibri" w:hAnsi="Helvetica" w:cs="Helvetica"/>
        </w:rPr>
        <w:t>This policy will be communicated to our school community in the following ways:</w:t>
      </w:r>
    </w:p>
    <w:p w14:paraId="203F4DCD" w14:textId="65828C14" w:rsidR="00445463" w:rsidRPr="00445463" w:rsidRDefault="00DD1A21" w:rsidP="00445463">
      <w:pPr>
        <w:pStyle w:val="ListParagraph"/>
        <w:numPr>
          <w:ilvl w:val="0"/>
          <w:numId w:val="5"/>
        </w:numPr>
        <w:jc w:val="both"/>
        <w:rPr>
          <w:rFonts w:ascii="Helvetica" w:eastAsiaTheme="minorEastAsia" w:hAnsi="Helvetica" w:cs="Helvetica"/>
        </w:rPr>
      </w:pPr>
      <w:r w:rsidRPr="002372AF">
        <w:rPr>
          <w:rFonts w:ascii="Helvetica" w:eastAsia="Calibri" w:hAnsi="Helvetica" w:cs="Helvetica"/>
        </w:rPr>
        <w:t xml:space="preserve">Available publicly on </w:t>
      </w:r>
      <w:r w:rsidR="00B91657">
        <w:rPr>
          <w:rFonts w:ascii="Helvetica" w:eastAsia="Calibri" w:hAnsi="Helvetica" w:cs="Helvetica"/>
        </w:rPr>
        <w:t xml:space="preserve">the </w:t>
      </w:r>
      <w:r w:rsidRPr="002372AF">
        <w:rPr>
          <w:rFonts w:ascii="Helvetica" w:eastAsia="Calibri" w:hAnsi="Helvetica" w:cs="Helvetica"/>
        </w:rPr>
        <w:t>school</w:t>
      </w:r>
      <w:r w:rsidR="00B91657">
        <w:rPr>
          <w:rFonts w:ascii="Helvetica" w:eastAsia="Calibri" w:hAnsi="Helvetica" w:cs="Helvetica"/>
        </w:rPr>
        <w:t>’s</w:t>
      </w:r>
      <w:r w:rsidRPr="002372AF">
        <w:rPr>
          <w:rFonts w:ascii="Helvetica" w:eastAsia="Calibri" w:hAnsi="Helvetica" w:cs="Helvetica"/>
        </w:rPr>
        <w:t xml:space="preserve"> website</w:t>
      </w:r>
      <w:r w:rsidR="00445463">
        <w:rPr>
          <w:rFonts w:ascii="Helvetica" w:eastAsia="Calibri" w:hAnsi="Helvetica" w:cs="Helvetica"/>
        </w:rPr>
        <w:t xml:space="preserve">: </w:t>
      </w:r>
      <w:hyperlink r:id="rId13" w:history="1">
        <w:r w:rsidR="00445463" w:rsidRPr="00424BCC">
          <w:rPr>
            <w:rStyle w:val="Hyperlink"/>
            <w:rFonts w:ascii="Helvetica" w:eastAsia="Calibri" w:hAnsi="Helvetica" w:cs="Helvetica"/>
          </w:rPr>
          <w:t>heatherhill.ps@education.vic.gov.au</w:t>
        </w:r>
      </w:hyperlink>
    </w:p>
    <w:p w14:paraId="6A3EC866" w14:textId="77777777" w:rsidR="00DD1A21" w:rsidRPr="002372AF" w:rsidRDefault="00DD1A21" w:rsidP="00DD1A21">
      <w:pPr>
        <w:pStyle w:val="ListParagraph"/>
        <w:numPr>
          <w:ilvl w:val="0"/>
          <w:numId w:val="5"/>
        </w:numPr>
        <w:spacing w:line="257" w:lineRule="auto"/>
        <w:jc w:val="both"/>
        <w:rPr>
          <w:rFonts w:ascii="Helvetica" w:hAnsi="Helvetica" w:cs="Helvetica"/>
        </w:rPr>
      </w:pPr>
      <w:r w:rsidRPr="002372AF">
        <w:rPr>
          <w:rFonts w:ascii="Helvetica" w:eastAsia="Calibri" w:hAnsi="Helvetica" w:cs="Helvetica"/>
        </w:rPr>
        <w:t>Included in staff induction processes</w:t>
      </w:r>
    </w:p>
    <w:p w14:paraId="059ADD68" w14:textId="77777777" w:rsidR="00DD1A21" w:rsidRPr="002372AF" w:rsidRDefault="00DD1A21" w:rsidP="00DD1A21">
      <w:pPr>
        <w:pStyle w:val="ListParagraph"/>
        <w:numPr>
          <w:ilvl w:val="0"/>
          <w:numId w:val="5"/>
        </w:numPr>
        <w:spacing w:line="257" w:lineRule="auto"/>
        <w:jc w:val="both"/>
        <w:rPr>
          <w:rFonts w:ascii="Helvetica" w:hAnsi="Helvetica" w:cs="Helvetica"/>
        </w:rPr>
      </w:pPr>
      <w:r w:rsidRPr="002372AF">
        <w:rPr>
          <w:rFonts w:ascii="Helvetica" w:eastAsia="Calibri" w:hAnsi="Helvetica" w:cs="Helvetica"/>
        </w:rPr>
        <w:t>Included in our staff handbook/manual</w:t>
      </w:r>
    </w:p>
    <w:p w14:paraId="212C84EC" w14:textId="77777777" w:rsidR="00DD1A21" w:rsidRPr="002372AF" w:rsidRDefault="00DD1A21" w:rsidP="00DD1A21">
      <w:pPr>
        <w:pStyle w:val="ListParagraph"/>
        <w:keepNext/>
        <w:keepLines/>
        <w:numPr>
          <w:ilvl w:val="0"/>
          <w:numId w:val="5"/>
        </w:numPr>
        <w:spacing w:before="40" w:after="240" w:line="240" w:lineRule="auto"/>
        <w:jc w:val="both"/>
        <w:outlineLvl w:val="1"/>
        <w:rPr>
          <w:rFonts w:ascii="Helvetica" w:eastAsiaTheme="majorEastAsia" w:hAnsi="Helvetica" w:cs="Helvetica"/>
          <w:b/>
          <w:caps/>
          <w:color w:val="5B9BD5" w:themeColor="accent1"/>
          <w:sz w:val="26"/>
          <w:szCs w:val="26"/>
        </w:rPr>
      </w:pPr>
      <w:r w:rsidRPr="002372AF">
        <w:rPr>
          <w:rFonts w:ascii="Helvetica" w:eastAsia="Calibri" w:hAnsi="Helvetica" w:cs="Helvetica"/>
        </w:rPr>
        <w:t>Hard copy available from school administration upon request</w:t>
      </w:r>
    </w:p>
    <w:p w14:paraId="750FD7DC" w14:textId="231EFA03" w:rsidR="00CA4105" w:rsidRPr="007D5960" w:rsidRDefault="007A3AE2" w:rsidP="00A76D2E">
      <w:pPr>
        <w:pStyle w:val="NoSpacing"/>
      </w:pPr>
      <w:r w:rsidRPr="007D5960">
        <w:t>Further information and resources</w:t>
      </w:r>
    </w:p>
    <w:p w14:paraId="47D0028C" w14:textId="2B419361" w:rsidR="00445463" w:rsidRDefault="00445463" w:rsidP="00445463">
      <w:pPr>
        <w:pStyle w:val="NoSpacing"/>
        <w:rPr>
          <w:rStyle w:val="Hyperlink"/>
          <w:rFonts w:ascii="Helvetica" w:eastAsia="Times New Roman" w:hAnsi="Helvetica" w:cs="Helvetica"/>
          <w:lang w:eastAsia="en-AU"/>
        </w:rPr>
      </w:pPr>
      <w:r w:rsidRPr="00414075">
        <w:rPr>
          <w:rFonts w:ascii="Helvetica" w:hAnsi="Helvetica" w:cs="Helvetica"/>
          <w:lang w:eastAsia="en-AU"/>
        </w:rPr>
        <w:t>The Department’s Policy and Advisory Library (PAL):</w:t>
      </w:r>
      <w:r w:rsidRPr="00414075">
        <w:rPr>
          <w:rFonts w:eastAsia="Times New Roman"/>
          <w:color w:val="202020"/>
          <w:lang w:eastAsia="en-AU"/>
        </w:rPr>
        <w:t xml:space="preserve"> </w:t>
      </w:r>
      <w:hyperlink r:id="rId14" w:history="1">
        <w:r w:rsidRPr="003C55EF">
          <w:rPr>
            <w:rStyle w:val="Hyperlink"/>
            <w:rFonts w:ascii="Helvetica" w:eastAsia="Times New Roman" w:hAnsi="Helvetica" w:cs="Helvetica"/>
            <w:lang w:eastAsia="en-AU"/>
          </w:rPr>
          <w:t>https://www2.education.vic.gov.au/pal</w:t>
        </w:r>
      </w:hyperlink>
    </w:p>
    <w:p w14:paraId="0DBFAEF5" w14:textId="77777777" w:rsidR="00445463" w:rsidRPr="00445463" w:rsidRDefault="00445463" w:rsidP="00445463">
      <w:pPr>
        <w:pStyle w:val="NoSpacing"/>
        <w:rPr>
          <w:rFonts w:eastAsia="Times New Roman"/>
          <w:color w:val="202020"/>
          <w:sz w:val="10"/>
          <w:szCs w:val="10"/>
          <w:lang w:eastAsia="en-AU"/>
        </w:rPr>
      </w:pPr>
    </w:p>
    <w:p w14:paraId="2755B24D" w14:textId="6A2B4C79" w:rsidR="00DD1A21" w:rsidRPr="00445463" w:rsidRDefault="00A6695A" w:rsidP="00445463">
      <w:pPr>
        <w:pStyle w:val="ListParagraph"/>
        <w:numPr>
          <w:ilvl w:val="0"/>
          <w:numId w:val="7"/>
        </w:numPr>
        <w:spacing w:before="40" w:after="240" w:line="360" w:lineRule="auto"/>
        <w:jc w:val="both"/>
        <w:rPr>
          <w:rFonts w:ascii="Helvetica" w:hAnsi="Helvetica"/>
          <w:iCs/>
          <w:lang w:eastAsia="en-AU"/>
        </w:rPr>
      </w:pPr>
      <w:r w:rsidRPr="00445463">
        <w:rPr>
          <w:rFonts w:ascii="Helvetica" w:hAnsi="Helvetica"/>
          <w:iCs/>
          <w:lang w:eastAsia="en-AU"/>
        </w:rPr>
        <w:t>Health Care Needs</w:t>
      </w:r>
    </w:p>
    <w:p w14:paraId="0416D123" w14:textId="1A219C5F" w:rsidR="00DD1A21" w:rsidRPr="00445463" w:rsidRDefault="00A6695A" w:rsidP="00445463">
      <w:pPr>
        <w:pStyle w:val="ListParagraph"/>
        <w:numPr>
          <w:ilvl w:val="0"/>
          <w:numId w:val="7"/>
        </w:numPr>
        <w:spacing w:before="40" w:after="240" w:line="360" w:lineRule="auto"/>
        <w:jc w:val="both"/>
        <w:rPr>
          <w:rFonts w:ascii="Helvetica" w:hAnsi="Helvetica"/>
          <w:iCs/>
          <w:lang w:eastAsia="en-AU"/>
        </w:rPr>
      </w:pPr>
      <w:r w:rsidRPr="00445463">
        <w:rPr>
          <w:rFonts w:ascii="Helvetica" w:hAnsi="Helvetica"/>
          <w:iCs/>
          <w:lang w:eastAsia="en-AU"/>
        </w:rPr>
        <w:t xml:space="preserve">Administration of </w:t>
      </w:r>
      <w:r w:rsidR="00C27B8B" w:rsidRPr="00445463">
        <w:rPr>
          <w:rFonts w:ascii="Helvetica" w:hAnsi="Helvetica"/>
          <w:iCs/>
          <w:lang w:eastAsia="en-AU"/>
        </w:rPr>
        <w:t>M</w:t>
      </w:r>
      <w:r w:rsidRPr="00445463">
        <w:rPr>
          <w:rFonts w:ascii="Helvetica" w:hAnsi="Helvetica"/>
          <w:iCs/>
          <w:lang w:eastAsia="en-AU"/>
        </w:rPr>
        <w:t xml:space="preserve">edication </w:t>
      </w:r>
    </w:p>
    <w:p w14:paraId="19A4D67D" w14:textId="0BC7C89F" w:rsidR="00DD1A21" w:rsidRPr="00445463" w:rsidRDefault="00A6695A" w:rsidP="00445463">
      <w:pPr>
        <w:pStyle w:val="ListParagraph"/>
        <w:numPr>
          <w:ilvl w:val="0"/>
          <w:numId w:val="7"/>
        </w:numPr>
        <w:spacing w:before="40" w:after="240" w:line="360" w:lineRule="auto"/>
        <w:jc w:val="both"/>
        <w:rPr>
          <w:rFonts w:ascii="Helvetica" w:hAnsi="Helvetica"/>
          <w:iCs/>
          <w:lang w:eastAsia="en-AU"/>
        </w:rPr>
      </w:pPr>
      <w:r w:rsidRPr="00445463">
        <w:rPr>
          <w:rFonts w:ascii="Helvetica" w:hAnsi="Helvetica"/>
          <w:iCs/>
          <w:lang w:eastAsia="en-AU"/>
        </w:rPr>
        <w:t>Anaphylaxis</w:t>
      </w:r>
    </w:p>
    <w:p w14:paraId="35B935E2" w14:textId="737496EE" w:rsidR="00DD1A21" w:rsidRPr="00445463" w:rsidRDefault="00A6695A" w:rsidP="00445463">
      <w:pPr>
        <w:pStyle w:val="ListParagraph"/>
        <w:numPr>
          <w:ilvl w:val="0"/>
          <w:numId w:val="7"/>
        </w:numPr>
        <w:spacing w:before="40" w:after="240" w:line="360" w:lineRule="auto"/>
        <w:jc w:val="both"/>
        <w:rPr>
          <w:rFonts w:ascii="Helvetica" w:eastAsia="Times New Roman" w:hAnsi="Helvetica" w:cstheme="minorHAnsi"/>
          <w:iCs/>
          <w:color w:val="202020"/>
          <w:lang w:eastAsia="en-AU"/>
        </w:rPr>
      </w:pPr>
      <w:r w:rsidRPr="00445463">
        <w:rPr>
          <w:rFonts w:ascii="Helvetica" w:hAnsi="Helvetica"/>
          <w:iCs/>
          <w:lang w:eastAsia="en-AU"/>
        </w:rPr>
        <w:t>Asthma</w:t>
      </w:r>
      <w:r w:rsidR="00C27B8B" w:rsidRPr="00445463">
        <w:rPr>
          <w:rFonts w:ascii="Helvetica" w:hAnsi="Helvetica"/>
          <w:iCs/>
          <w:lang w:eastAsia="en-AU"/>
        </w:rPr>
        <w:t xml:space="preserve"> </w:t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5807"/>
        <w:gridCol w:w="3193"/>
      </w:tblGrid>
      <w:tr w:rsidR="00445463" w:rsidRPr="00AF7CD5" w14:paraId="15735681" w14:textId="77777777" w:rsidTr="00445463">
        <w:trPr>
          <w:trHeight w:val="660"/>
        </w:trPr>
        <w:tc>
          <w:tcPr>
            <w:tcW w:w="9000" w:type="dxa"/>
            <w:gridSpan w:val="2"/>
          </w:tcPr>
          <w:p w14:paraId="08A997ED" w14:textId="77777777" w:rsidR="00445463" w:rsidRPr="00AF7CD5" w:rsidRDefault="00445463" w:rsidP="000932D6">
            <w:pPr>
              <w:spacing w:line="259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  <w:t xml:space="preserve">Policy review and approval </w:t>
            </w:r>
          </w:p>
          <w:p w14:paraId="3E065EE5" w14:textId="0A56997E" w:rsidR="00445463" w:rsidRPr="00AF7CD5" w:rsidRDefault="00445463" w:rsidP="000932D6">
            <w:pPr>
              <w:spacing w:line="259" w:lineRule="auto"/>
              <w:rPr>
                <w:rFonts w:ascii="Helvetica" w:eastAsia="Calibri" w:hAnsi="Helvetica" w:cs="Helvetica"/>
              </w:rPr>
            </w:pPr>
          </w:p>
        </w:tc>
      </w:tr>
      <w:tr w:rsidR="00445463" w:rsidRPr="00AF7CD5" w14:paraId="1D1F47FD" w14:textId="77777777" w:rsidTr="00445463">
        <w:tc>
          <w:tcPr>
            <w:tcW w:w="5807" w:type="dxa"/>
          </w:tcPr>
          <w:p w14:paraId="479868F3" w14:textId="20FD5661" w:rsidR="00445463" w:rsidRPr="00AF7CD5" w:rsidRDefault="00445463" w:rsidP="00445463">
            <w:pPr>
              <w:spacing w:line="360" w:lineRule="auto"/>
              <w:rPr>
                <w:rFonts w:ascii="Helvetica" w:eastAsiaTheme="majorEastAsia" w:hAnsi="Helvetica" w:cs="Helvetica"/>
                <w:b/>
                <w:bCs/>
                <w:caps/>
                <w:color w:val="5B9BD5" w:themeColor="accent1"/>
                <w:sz w:val="26"/>
                <w:szCs w:val="26"/>
              </w:rPr>
            </w:pPr>
            <w:r w:rsidRPr="00AF7CD5">
              <w:rPr>
                <w:rFonts w:ascii="Helvetica" w:eastAsia="Calibri" w:hAnsi="Helvetica" w:cs="Helvetica"/>
              </w:rPr>
              <w:t>Policy last reviewed</w:t>
            </w:r>
          </w:p>
        </w:tc>
        <w:tc>
          <w:tcPr>
            <w:tcW w:w="3193" w:type="dxa"/>
          </w:tcPr>
          <w:p w14:paraId="3CFEFC3B" w14:textId="374B1A11" w:rsidR="00445463" w:rsidRDefault="00445463" w:rsidP="00445463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September 2020</w:t>
            </w:r>
          </w:p>
        </w:tc>
      </w:tr>
      <w:tr w:rsidR="00DD1A21" w:rsidRPr="00AF7CD5" w14:paraId="07FF3D4E" w14:textId="77777777" w:rsidTr="00445463">
        <w:tc>
          <w:tcPr>
            <w:tcW w:w="5807" w:type="dxa"/>
          </w:tcPr>
          <w:p w14:paraId="51F1182A" w14:textId="77777777" w:rsidR="00DD1A21" w:rsidRPr="00AF7CD5" w:rsidRDefault="00DD1A21" w:rsidP="00445463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Approved by</w:t>
            </w:r>
          </w:p>
        </w:tc>
        <w:tc>
          <w:tcPr>
            <w:tcW w:w="3193" w:type="dxa"/>
          </w:tcPr>
          <w:p w14:paraId="2938ED95" w14:textId="77777777" w:rsidR="00DD1A21" w:rsidRPr="00AF7CD5" w:rsidRDefault="00DD1A21" w:rsidP="00445463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Principal</w:t>
            </w:r>
          </w:p>
        </w:tc>
      </w:tr>
      <w:tr w:rsidR="00DD1A21" w:rsidRPr="00AF7CD5" w14:paraId="628EF449" w14:textId="77777777" w:rsidTr="00445463">
        <w:tc>
          <w:tcPr>
            <w:tcW w:w="5807" w:type="dxa"/>
          </w:tcPr>
          <w:p w14:paraId="65DF9A72" w14:textId="77777777" w:rsidR="00DD1A21" w:rsidRPr="00AF7CD5" w:rsidRDefault="00DD1A21" w:rsidP="00445463">
            <w:pPr>
              <w:spacing w:line="360" w:lineRule="auto"/>
              <w:rPr>
                <w:rFonts w:ascii="Helvetica" w:eastAsia="Calibri" w:hAnsi="Helvetica" w:cs="Helvetica"/>
              </w:rPr>
            </w:pPr>
            <w:r w:rsidRPr="00AF7CD5">
              <w:rPr>
                <w:rFonts w:ascii="Helvetica" w:eastAsia="Calibri" w:hAnsi="Helvetica" w:cs="Helvetica"/>
              </w:rPr>
              <w:t>Next scheduled review date</w:t>
            </w:r>
          </w:p>
        </w:tc>
        <w:tc>
          <w:tcPr>
            <w:tcW w:w="3193" w:type="dxa"/>
          </w:tcPr>
          <w:p w14:paraId="4E3501B2" w14:textId="73905578" w:rsidR="00DD1A21" w:rsidRPr="00AF7CD5" w:rsidRDefault="00DD1A21" w:rsidP="00445463">
            <w:pPr>
              <w:spacing w:line="360" w:lineRule="auto"/>
              <w:rPr>
                <w:rFonts w:ascii="Helvetica" w:eastAsia="Calibri" w:hAnsi="Helvetica" w:cs="Helvetica"/>
              </w:rPr>
            </w:pPr>
            <w:r>
              <w:rPr>
                <w:rFonts w:ascii="Helvetica" w:eastAsia="Calibri" w:hAnsi="Helvetica" w:cs="Helvetica"/>
              </w:rPr>
              <w:t>November 202</w:t>
            </w:r>
            <w:r w:rsidR="009B3244">
              <w:rPr>
                <w:rFonts w:ascii="Helvetica" w:eastAsia="Calibri" w:hAnsi="Helvetica" w:cs="Helvetica"/>
              </w:rPr>
              <w:t>4</w:t>
            </w:r>
          </w:p>
        </w:tc>
      </w:tr>
    </w:tbl>
    <w:p w14:paraId="213E8091" w14:textId="77777777" w:rsidR="00DD1A21" w:rsidRPr="00AF7CD5" w:rsidRDefault="00DD1A21" w:rsidP="00DD1A21">
      <w:pPr>
        <w:rPr>
          <w:rFonts w:ascii="Helvetica" w:hAnsi="Helvetica" w:cs="Helvetica"/>
        </w:rPr>
      </w:pPr>
    </w:p>
    <w:p w14:paraId="377C9831" w14:textId="77777777" w:rsidR="0096585C" w:rsidRPr="0096585C" w:rsidRDefault="0096585C" w:rsidP="0096585C">
      <w:pPr>
        <w:spacing w:before="40" w:after="240" w:line="360" w:lineRule="auto"/>
        <w:jc w:val="both"/>
        <w:outlineLvl w:val="1"/>
        <w:rPr>
          <w:rFonts w:ascii="Helvetica" w:eastAsiaTheme="majorEastAsia" w:hAnsi="Helvetica" w:cstheme="majorBidi"/>
          <w:b/>
          <w:caps/>
          <w:color w:val="5B9BD5" w:themeColor="accent1"/>
        </w:rPr>
      </w:pPr>
    </w:p>
    <w:sectPr w:rsidR="0096585C" w:rsidRPr="0096585C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03026" w14:textId="77777777" w:rsidR="000A7E89" w:rsidRDefault="000A7E89" w:rsidP="003C45FD">
      <w:pPr>
        <w:spacing w:after="0" w:line="240" w:lineRule="auto"/>
      </w:pPr>
      <w:r>
        <w:separator/>
      </w:r>
    </w:p>
  </w:endnote>
  <w:endnote w:type="continuationSeparator" w:id="0">
    <w:p w14:paraId="40C5BACD" w14:textId="77777777" w:rsidR="000A7E89" w:rsidRDefault="000A7E89" w:rsidP="003C4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19597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EB5F6F" w14:textId="1C4B05A7" w:rsidR="00E8174E" w:rsidRDefault="00E817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79E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9F53E97" w14:textId="23AE2C6F" w:rsidR="003C45FD" w:rsidRDefault="003C45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C7030" w14:textId="77777777" w:rsidR="000A7E89" w:rsidRDefault="000A7E89" w:rsidP="003C45FD">
      <w:pPr>
        <w:spacing w:after="0" w:line="240" w:lineRule="auto"/>
      </w:pPr>
      <w:r>
        <w:separator/>
      </w:r>
    </w:p>
  </w:footnote>
  <w:footnote w:type="continuationSeparator" w:id="0">
    <w:p w14:paraId="58C254D5" w14:textId="77777777" w:rsidR="000A7E89" w:rsidRDefault="000A7E89" w:rsidP="003C45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37160"/>
    <w:multiLevelType w:val="hybridMultilevel"/>
    <w:tmpl w:val="9C12CEA8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C33E8B"/>
    <w:multiLevelType w:val="hybridMultilevel"/>
    <w:tmpl w:val="1AB84BDE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211D0711"/>
    <w:multiLevelType w:val="hybridMultilevel"/>
    <w:tmpl w:val="919A268C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DC2CE5"/>
    <w:multiLevelType w:val="hybridMultilevel"/>
    <w:tmpl w:val="F35C91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C33DE9"/>
    <w:multiLevelType w:val="hybridMultilevel"/>
    <w:tmpl w:val="ACAE2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103F5F"/>
    <w:multiLevelType w:val="hybridMultilevel"/>
    <w:tmpl w:val="7FE86F18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23327B6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702C67"/>
    <w:multiLevelType w:val="hybridMultilevel"/>
    <w:tmpl w:val="2A989728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E77D81"/>
    <w:multiLevelType w:val="hybridMultilevel"/>
    <w:tmpl w:val="080AE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327B6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1309A8"/>
    <w:multiLevelType w:val="multilevel"/>
    <w:tmpl w:val="BC1059B4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F7F24B4"/>
    <w:multiLevelType w:val="hybridMultilevel"/>
    <w:tmpl w:val="7B62C50A"/>
    <w:lvl w:ilvl="0" w:tplc="23327B6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2"/>
  </w:num>
  <w:num w:numId="4">
    <w:abstractNumId w:val="6"/>
  </w:num>
  <w:num w:numId="5">
    <w:abstractNumId w:val="3"/>
  </w:num>
  <w:num w:numId="6">
    <w:abstractNumId w:val="0"/>
  </w:num>
  <w:num w:numId="7">
    <w:abstractNumId w:val="4"/>
  </w:num>
  <w:num w:numId="8">
    <w:abstractNumId w:val="8"/>
  </w:num>
  <w:num w:numId="9">
    <w:abstractNumId w:val="1"/>
  </w:num>
  <w:num w:numId="10">
    <w:abstractNumId w:val="5"/>
  </w:num>
  <w:num w:numId="11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7SwNLC0MDY3MTdT0lEKTi0uzszPAykwrgUAlID4SSwAAAA="/>
  </w:docVars>
  <w:rsids>
    <w:rsidRoot w:val="008F633F"/>
    <w:rsid w:val="00001886"/>
    <w:rsid w:val="00011DDE"/>
    <w:rsid w:val="0001633A"/>
    <w:rsid w:val="00050F02"/>
    <w:rsid w:val="00092113"/>
    <w:rsid w:val="000A7E89"/>
    <w:rsid w:val="000B1992"/>
    <w:rsid w:val="000C7149"/>
    <w:rsid w:val="000D3EA1"/>
    <w:rsid w:val="000D6C78"/>
    <w:rsid w:val="000E579C"/>
    <w:rsid w:val="000F093E"/>
    <w:rsid w:val="000F4430"/>
    <w:rsid w:val="000F5EB9"/>
    <w:rsid w:val="0010315E"/>
    <w:rsid w:val="00141BCC"/>
    <w:rsid w:val="00147F1A"/>
    <w:rsid w:val="00151244"/>
    <w:rsid w:val="001A3E2D"/>
    <w:rsid w:val="001C729B"/>
    <w:rsid w:val="001F0629"/>
    <w:rsid w:val="002266C3"/>
    <w:rsid w:val="002379E4"/>
    <w:rsid w:val="00251245"/>
    <w:rsid w:val="00283C91"/>
    <w:rsid w:val="00292865"/>
    <w:rsid w:val="002A59D0"/>
    <w:rsid w:val="002B1C98"/>
    <w:rsid w:val="002C3019"/>
    <w:rsid w:val="002C5DFE"/>
    <w:rsid w:val="002C692E"/>
    <w:rsid w:val="003003E4"/>
    <w:rsid w:val="00301B7B"/>
    <w:rsid w:val="0030630F"/>
    <w:rsid w:val="00315A74"/>
    <w:rsid w:val="00315CC7"/>
    <w:rsid w:val="0033399F"/>
    <w:rsid w:val="00351C9B"/>
    <w:rsid w:val="003601FB"/>
    <w:rsid w:val="00390B7E"/>
    <w:rsid w:val="003A7D12"/>
    <w:rsid w:val="003C45FD"/>
    <w:rsid w:val="003C6D6C"/>
    <w:rsid w:val="003E0665"/>
    <w:rsid w:val="003F2E51"/>
    <w:rsid w:val="004137E2"/>
    <w:rsid w:val="00445463"/>
    <w:rsid w:val="00452014"/>
    <w:rsid w:val="00461CC9"/>
    <w:rsid w:val="00463F6C"/>
    <w:rsid w:val="00465365"/>
    <w:rsid w:val="00471C06"/>
    <w:rsid w:val="00492BF5"/>
    <w:rsid w:val="00497787"/>
    <w:rsid w:val="004A002A"/>
    <w:rsid w:val="004A6A5D"/>
    <w:rsid w:val="004A7A90"/>
    <w:rsid w:val="004D6D5B"/>
    <w:rsid w:val="004E18C0"/>
    <w:rsid w:val="004F5969"/>
    <w:rsid w:val="00517646"/>
    <w:rsid w:val="0052496E"/>
    <w:rsid w:val="00526136"/>
    <w:rsid w:val="00536332"/>
    <w:rsid w:val="005538D4"/>
    <w:rsid w:val="005548E7"/>
    <w:rsid w:val="005B20C2"/>
    <w:rsid w:val="005B35FB"/>
    <w:rsid w:val="005B3BD1"/>
    <w:rsid w:val="005B56D6"/>
    <w:rsid w:val="005C5C53"/>
    <w:rsid w:val="005D4FC1"/>
    <w:rsid w:val="005E1C1E"/>
    <w:rsid w:val="005F55EE"/>
    <w:rsid w:val="00603268"/>
    <w:rsid w:val="00622E86"/>
    <w:rsid w:val="006319F7"/>
    <w:rsid w:val="00632101"/>
    <w:rsid w:val="006420FE"/>
    <w:rsid w:val="006743D8"/>
    <w:rsid w:val="006836D9"/>
    <w:rsid w:val="00683BB0"/>
    <w:rsid w:val="0069700E"/>
    <w:rsid w:val="006C6A08"/>
    <w:rsid w:val="006D5FDA"/>
    <w:rsid w:val="006F7E93"/>
    <w:rsid w:val="00701419"/>
    <w:rsid w:val="0071337A"/>
    <w:rsid w:val="0071555E"/>
    <w:rsid w:val="00741F79"/>
    <w:rsid w:val="00750993"/>
    <w:rsid w:val="00752765"/>
    <w:rsid w:val="00774E3B"/>
    <w:rsid w:val="007A3AE2"/>
    <w:rsid w:val="007A5F68"/>
    <w:rsid w:val="007D24D5"/>
    <w:rsid w:val="007D5960"/>
    <w:rsid w:val="007E3C24"/>
    <w:rsid w:val="0080420B"/>
    <w:rsid w:val="00811F7B"/>
    <w:rsid w:val="00847993"/>
    <w:rsid w:val="00850162"/>
    <w:rsid w:val="008575A3"/>
    <w:rsid w:val="008723B7"/>
    <w:rsid w:val="0088387F"/>
    <w:rsid w:val="008A3F97"/>
    <w:rsid w:val="008F11B3"/>
    <w:rsid w:val="008F633F"/>
    <w:rsid w:val="00916CB5"/>
    <w:rsid w:val="00920A11"/>
    <w:rsid w:val="0092332A"/>
    <w:rsid w:val="00931B43"/>
    <w:rsid w:val="009576B1"/>
    <w:rsid w:val="00961CB9"/>
    <w:rsid w:val="00963271"/>
    <w:rsid w:val="009644C6"/>
    <w:rsid w:val="0096585C"/>
    <w:rsid w:val="009672B2"/>
    <w:rsid w:val="00976E32"/>
    <w:rsid w:val="009A32CD"/>
    <w:rsid w:val="009B3244"/>
    <w:rsid w:val="009B4FF5"/>
    <w:rsid w:val="009C0271"/>
    <w:rsid w:val="009E39F2"/>
    <w:rsid w:val="009F0EF1"/>
    <w:rsid w:val="00A04168"/>
    <w:rsid w:val="00A15380"/>
    <w:rsid w:val="00A17B8D"/>
    <w:rsid w:val="00A20C83"/>
    <w:rsid w:val="00A31161"/>
    <w:rsid w:val="00A4547C"/>
    <w:rsid w:val="00A52AAE"/>
    <w:rsid w:val="00A55051"/>
    <w:rsid w:val="00A552E5"/>
    <w:rsid w:val="00A6695A"/>
    <w:rsid w:val="00A74374"/>
    <w:rsid w:val="00A76D2E"/>
    <w:rsid w:val="00AB162E"/>
    <w:rsid w:val="00AD3283"/>
    <w:rsid w:val="00B4560B"/>
    <w:rsid w:val="00B5427D"/>
    <w:rsid w:val="00B735C1"/>
    <w:rsid w:val="00B91657"/>
    <w:rsid w:val="00BA46AC"/>
    <w:rsid w:val="00BD1AC6"/>
    <w:rsid w:val="00BF1F69"/>
    <w:rsid w:val="00C00401"/>
    <w:rsid w:val="00C07B93"/>
    <w:rsid w:val="00C27B8B"/>
    <w:rsid w:val="00C47EF6"/>
    <w:rsid w:val="00C7478E"/>
    <w:rsid w:val="00C9031D"/>
    <w:rsid w:val="00CA4105"/>
    <w:rsid w:val="00CA61AA"/>
    <w:rsid w:val="00CE2AC7"/>
    <w:rsid w:val="00CF0500"/>
    <w:rsid w:val="00CF13C6"/>
    <w:rsid w:val="00D05EF9"/>
    <w:rsid w:val="00D45073"/>
    <w:rsid w:val="00D62A4F"/>
    <w:rsid w:val="00D750BB"/>
    <w:rsid w:val="00DA37B4"/>
    <w:rsid w:val="00DD1A21"/>
    <w:rsid w:val="00DE6D23"/>
    <w:rsid w:val="00E12BEA"/>
    <w:rsid w:val="00E12C13"/>
    <w:rsid w:val="00E23491"/>
    <w:rsid w:val="00E427CC"/>
    <w:rsid w:val="00E43AC6"/>
    <w:rsid w:val="00E80047"/>
    <w:rsid w:val="00E8174E"/>
    <w:rsid w:val="00EC34C6"/>
    <w:rsid w:val="00EC469B"/>
    <w:rsid w:val="00ED0D11"/>
    <w:rsid w:val="00ED742A"/>
    <w:rsid w:val="00EE35FB"/>
    <w:rsid w:val="00EF4E1C"/>
    <w:rsid w:val="00F1280C"/>
    <w:rsid w:val="00F3675A"/>
    <w:rsid w:val="00F4793B"/>
    <w:rsid w:val="00F679C0"/>
    <w:rsid w:val="00F70FE4"/>
    <w:rsid w:val="00F74A12"/>
    <w:rsid w:val="00F767AC"/>
    <w:rsid w:val="00F9549B"/>
    <w:rsid w:val="00FA28CE"/>
    <w:rsid w:val="00FD56A4"/>
    <w:rsid w:val="00FF7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D6911"/>
  <w15:chartTrackingRefBased/>
  <w15:docId w15:val="{AF8759F5-D6D5-4262-8CFE-66C87168C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33F"/>
  </w:style>
  <w:style w:type="paragraph" w:styleId="Heading1">
    <w:name w:val="heading 1"/>
    <w:basedOn w:val="Normal"/>
    <w:next w:val="Normal"/>
    <w:link w:val="Heading1Char"/>
    <w:uiPriority w:val="9"/>
    <w:qFormat/>
    <w:rsid w:val="00752765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41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27D"/>
    <w:pPr>
      <w:ind w:left="720"/>
      <w:contextualSpacing/>
    </w:pPr>
  </w:style>
  <w:style w:type="table" w:styleId="TableGrid">
    <w:name w:val="Table Grid"/>
    <w:basedOn w:val="TableNormal"/>
    <w:uiPriority w:val="39"/>
    <w:rsid w:val="00B5427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542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42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427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27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EF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52765"/>
    <w:rPr>
      <w:rFonts w:asciiTheme="majorHAnsi" w:eastAsiaTheme="majorEastAsia" w:hAnsiTheme="majorHAnsi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041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4168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A410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C45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5FD"/>
  </w:style>
  <w:style w:type="paragraph" w:styleId="Footer">
    <w:name w:val="footer"/>
    <w:basedOn w:val="Normal"/>
    <w:link w:val="FooterChar"/>
    <w:uiPriority w:val="99"/>
    <w:unhideWhenUsed/>
    <w:rsid w:val="003C45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5FD"/>
  </w:style>
  <w:style w:type="paragraph" w:styleId="NoSpacing">
    <w:name w:val="No Spacing"/>
    <w:uiPriority w:val="1"/>
    <w:qFormat/>
    <w:rsid w:val="00701419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454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4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heatherhill.ps@education.vic.gov.au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2.education.vic.gov.au/p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TaxCatchAll xmlns="61e538cb-f8c2-4c9c-ac78-9205d03c8849">
      <Value>10</Value>
    </TaxCatchAll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4" ma:contentTypeDescription="DET Document" ma:contentTypeScope="" ma:versionID="0f791020360a43f0796d1ff2b05a995d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targetNamespace="http://schemas.microsoft.com/office/2006/metadata/properties" ma:root="true" ma:fieldsID="ac12a96dcebac23ccb6b727d86c069c4" ns2:_="" ns3:_="">
    <xsd:import namespace="http://schemas.microsoft.com/Sharepoint/v3"/>
    <xsd:import namespace="61e538cb-f8c2-4c9c-ac78-9205d03c8849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E9FDD-8996-48D0-96E2-EB5D47150DD4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FAE3862-9D3A-4559-A9C5-50AF6BA6E509}">
  <ds:schemaRefs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elements/1.1/"/>
    <ds:schemaRef ds:uri="http://schemas.microsoft.com/Sharepoint/v3"/>
    <ds:schemaRef ds:uri="http://schemas.openxmlformats.org/package/2006/metadata/core-properties"/>
    <ds:schemaRef ds:uri="61e538cb-f8c2-4c9c-ac78-9205d03c8849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F97897E-95E0-446B-A978-075E199168F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AD1CDF-366B-4F2A-B63F-39CBD0EC63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2BD4214-9262-4895-8881-D9AF91C81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Amanda McLean</cp:lastModifiedBy>
  <cp:revision>17</cp:revision>
  <cp:lastPrinted>2020-08-24T23:54:00Z</cp:lastPrinted>
  <dcterms:created xsi:type="dcterms:W3CDTF">2019-10-28T04:25:00Z</dcterms:created>
  <dcterms:modified xsi:type="dcterms:W3CDTF">2021-11-03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267b8432-41df-4f74-a6e0-437454cba8dd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2e7d50a4-5f9c-4608-96cc-d1f67ea2c9cf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18/086841</vt:lpwstr>
  </property>
  <property fmtid="{D5CDD505-2E9C-101B-9397-08002B2CF9AE}" pid="12" name="RecordPoint_SubmissionCompleted">
    <vt:lpwstr>2018-02-16T16:52:32.2364036+11:00</vt:lpwstr>
  </property>
  <property fmtid="{D5CDD505-2E9C-101B-9397-08002B2CF9AE}" pid="13" name="_docset_NoMedatataSyncRequired">
    <vt:lpwstr>False</vt:lpwstr>
  </property>
</Properties>
</file>